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DF46F" w14:textId="5B77348A" w:rsidR="00823940" w:rsidRPr="0051102D" w:rsidRDefault="00823940" w:rsidP="00850F3C">
      <w:pPr>
        <w:jc w:val="center"/>
        <w:rPr>
          <w:rFonts w:ascii="BIZ UD明朝 Medium" w:eastAsia="BIZ UD明朝 Medium" w:hAnsi="BIZ UD明朝 Medium"/>
          <w:b/>
          <w:sz w:val="28"/>
          <w:szCs w:val="28"/>
        </w:rPr>
      </w:pPr>
      <w:r w:rsidRPr="0051102D">
        <w:rPr>
          <w:rFonts w:ascii="BIZ UD明朝 Medium" w:eastAsia="BIZ UD明朝 Medium" w:hAnsi="BIZ UD明朝 Medium" w:hint="eastAsia"/>
          <w:b/>
          <w:sz w:val="28"/>
          <w:szCs w:val="28"/>
        </w:rPr>
        <w:t>広告掲載申込書</w:t>
      </w:r>
    </w:p>
    <w:p w14:paraId="6B1701BD" w14:textId="77777777" w:rsidR="00823940" w:rsidRPr="0051102D" w:rsidRDefault="00823940" w:rsidP="00823940">
      <w:pPr>
        <w:ind w:right="480"/>
        <w:rPr>
          <w:rFonts w:ascii="BIZ UD明朝 Medium" w:eastAsia="BIZ UD明朝 Medium" w:hAnsi="BIZ UD明朝 Medium"/>
          <w:sz w:val="24"/>
        </w:rPr>
      </w:pPr>
    </w:p>
    <w:tbl>
      <w:tblPr>
        <w:tblpPr w:leftFromText="142" w:rightFromText="142" w:vertAnchor="text" w:horzAnchor="margin" w:tblpX="396" w:tblpY="2"/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7474"/>
      </w:tblGrid>
      <w:tr w:rsidR="00823940" w:rsidRPr="0051102D" w14:paraId="3E587A2C" w14:textId="77777777" w:rsidTr="00823940">
        <w:trPr>
          <w:trHeight w:val="524"/>
        </w:trPr>
        <w:tc>
          <w:tcPr>
            <w:tcW w:w="1526" w:type="dxa"/>
            <w:vAlign w:val="center"/>
          </w:tcPr>
          <w:p w14:paraId="6CAAB16F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kern w:val="0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申込日：</w:t>
            </w:r>
          </w:p>
        </w:tc>
        <w:tc>
          <w:tcPr>
            <w:tcW w:w="7474" w:type="dxa"/>
            <w:vAlign w:val="center"/>
          </w:tcPr>
          <w:p w14:paraId="6B65E03D" w14:textId="022FBFFB" w:rsidR="00823940" w:rsidRPr="0051102D" w:rsidRDefault="0090409E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>
              <w:rPr>
                <w:rFonts w:ascii="BIZ UD明朝 Medium" w:eastAsia="BIZ UD明朝 Medium" w:hAnsi="BIZ UD明朝 Medium" w:hint="eastAsia"/>
                <w:sz w:val="24"/>
                <w:u w:val="single"/>
              </w:rPr>
              <w:t>２０２４</w:t>
            </w:r>
            <w:r w:rsidR="0061662A"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>年　　　　月　　　　日</w:t>
            </w:r>
          </w:p>
        </w:tc>
      </w:tr>
      <w:tr w:rsidR="00823940" w:rsidRPr="0051102D" w14:paraId="57B347BB" w14:textId="77777777" w:rsidTr="00823940">
        <w:trPr>
          <w:trHeight w:val="524"/>
        </w:trPr>
        <w:tc>
          <w:tcPr>
            <w:tcW w:w="1526" w:type="dxa"/>
            <w:vAlign w:val="center"/>
          </w:tcPr>
          <w:p w14:paraId="6353C71E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御社名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</w:p>
        </w:tc>
        <w:tc>
          <w:tcPr>
            <w:tcW w:w="7474" w:type="dxa"/>
            <w:vAlign w:val="center"/>
          </w:tcPr>
          <w:p w14:paraId="200AC1A3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823940" w:rsidRPr="0051102D" w14:paraId="73B4B33A" w14:textId="77777777" w:rsidTr="00823940">
        <w:trPr>
          <w:trHeight w:val="519"/>
        </w:trPr>
        <w:tc>
          <w:tcPr>
            <w:tcW w:w="1526" w:type="dxa"/>
            <w:vAlign w:val="center"/>
          </w:tcPr>
          <w:p w14:paraId="13D3AFA5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代表者：</w:t>
            </w:r>
          </w:p>
        </w:tc>
        <w:tc>
          <w:tcPr>
            <w:tcW w:w="7474" w:type="dxa"/>
            <w:vAlign w:val="center"/>
          </w:tcPr>
          <w:p w14:paraId="3B061732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823940" w:rsidRPr="0051102D" w14:paraId="45ABA975" w14:textId="77777777" w:rsidTr="00823940">
        <w:trPr>
          <w:trHeight w:val="519"/>
        </w:trPr>
        <w:tc>
          <w:tcPr>
            <w:tcW w:w="1526" w:type="dxa"/>
            <w:vAlign w:val="center"/>
          </w:tcPr>
          <w:p w14:paraId="764C9EA5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所在地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</w:p>
        </w:tc>
        <w:tc>
          <w:tcPr>
            <w:tcW w:w="7474" w:type="dxa"/>
            <w:vAlign w:val="center"/>
          </w:tcPr>
          <w:p w14:paraId="746F1367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（〒　　　　　　）</w:t>
            </w:r>
          </w:p>
          <w:p w14:paraId="6448532C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823940" w:rsidRPr="0051102D" w14:paraId="78029CBB" w14:textId="77777777" w:rsidTr="00823940">
        <w:trPr>
          <w:trHeight w:val="722"/>
        </w:trPr>
        <w:tc>
          <w:tcPr>
            <w:tcW w:w="1526" w:type="dxa"/>
            <w:vAlign w:val="center"/>
          </w:tcPr>
          <w:p w14:paraId="6590CB9D" w14:textId="77777777" w:rsidR="00823940" w:rsidRPr="0051102D" w:rsidRDefault="00822856" w:rsidP="00C6660C">
            <w:pPr>
              <w:tabs>
                <w:tab w:val="left" w:pos="2040"/>
              </w:tabs>
              <w:rPr>
                <w:rFonts w:ascii="BIZ UD明朝 Medium" w:eastAsia="BIZ UD明朝 Medium" w:hAnsi="BIZ UD明朝 Medium"/>
                <w:snapToGrid w:val="0"/>
                <w:spacing w:val="-2"/>
                <w:kern w:val="0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napToGrid w:val="0"/>
                <w:spacing w:val="-2"/>
                <w:kern w:val="0"/>
                <w:sz w:val="24"/>
              </w:rPr>
              <w:t>ご</w:t>
            </w:r>
            <w:r w:rsidR="00823940" w:rsidRPr="0051102D">
              <w:rPr>
                <w:rFonts w:ascii="BIZ UD明朝 Medium" w:eastAsia="BIZ UD明朝 Medium" w:hAnsi="BIZ UD明朝 Medium" w:hint="eastAsia"/>
                <w:snapToGrid w:val="0"/>
                <w:spacing w:val="-2"/>
                <w:kern w:val="0"/>
                <w:sz w:val="24"/>
              </w:rPr>
              <w:t>担当者：</w:t>
            </w:r>
          </w:p>
        </w:tc>
        <w:tc>
          <w:tcPr>
            <w:tcW w:w="7474" w:type="dxa"/>
            <w:vAlign w:val="center"/>
          </w:tcPr>
          <w:p w14:paraId="7EE02544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823940" w:rsidRPr="0051102D" w14:paraId="07EDBACC" w14:textId="77777777" w:rsidTr="00823940">
        <w:trPr>
          <w:trHeight w:val="528"/>
        </w:trPr>
        <w:tc>
          <w:tcPr>
            <w:tcW w:w="1526" w:type="dxa"/>
            <w:vAlign w:val="center"/>
          </w:tcPr>
          <w:p w14:paraId="1743BC07" w14:textId="77777777" w:rsidR="00823940" w:rsidRPr="0051102D" w:rsidRDefault="00823940" w:rsidP="00C6660C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1C912965" w14:textId="0428A840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TEL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 xml:space="preserve">：　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 xml:space="preserve">　</w:t>
            </w:r>
          </w:p>
        </w:tc>
      </w:tr>
      <w:tr w:rsidR="00823940" w:rsidRPr="0051102D" w14:paraId="6FFEEA6C" w14:textId="77777777" w:rsidTr="00823940">
        <w:trPr>
          <w:trHeight w:val="740"/>
        </w:trPr>
        <w:tc>
          <w:tcPr>
            <w:tcW w:w="1526" w:type="dxa"/>
            <w:vAlign w:val="center"/>
          </w:tcPr>
          <w:p w14:paraId="4623D2F1" w14:textId="77777777" w:rsidR="00823940" w:rsidRPr="0051102D" w:rsidRDefault="00823940" w:rsidP="00C6660C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67602F2E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メールアドレス：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</w:t>
            </w:r>
          </w:p>
        </w:tc>
      </w:tr>
      <w:tr w:rsidR="00823940" w:rsidRPr="0051102D" w14:paraId="34123E6A" w14:textId="77777777" w:rsidTr="00823940">
        <w:trPr>
          <w:trHeight w:val="552"/>
        </w:trPr>
        <w:tc>
          <w:tcPr>
            <w:tcW w:w="1526" w:type="dxa"/>
            <w:vAlign w:val="center"/>
          </w:tcPr>
          <w:p w14:paraId="217434F6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原稿返却：</w:t>
            </w:r>
          </w:p>
        </w:tc>
        <w:tc>
          <w:tcPr>
            <w:tcW w:w="7474" w:type="dxa"/>
            <w:vAlign w:val="center"/>
          </w:tcPr>
          <w:p w14:paraId="0220816F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要　・　不要</w:t>
            </w:r>
          </w:p>
        </w:tc>
      </w:tr>
      <w:tr w:rsidR="00823940" w:rsidRPr="0051102D" w14:paraId="4E483989" w14:textId="77777777" w:rsidTr="00823940">
        <w:trPr>
          <w:trHeight w:val="1257"/>
        </w:trPr>
        <w:tc>
          <w:tcPr>
            <w:tcW w:w="1526" w:type="dxa"/>
            <w:vAlign w:val="center"/>
          </w:tcPr>
          <w:p w14:paraId="3AF1401A" w14:textId="77777777" w:rsidR="00823940" w:rsidRPr="0051102D" w:rsidRDefault="00823940" w:rsidP="00C6660C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5434FCE3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0"/>
                <w:szCs w:val="20"/>
              </w:rPr>
              <w:t>（送付先が上記所在地と異なるときは下記にご記入ください）</w:t>
            </w:r>
          </w:p>
          <w:p w14:paraId="2F93A5B1" w14:textId="77777777" w:rsidR="00823940" w:rsidRPr="0051102D" w:rsidRDefault="00823940" w:rsidP="00C6660C">
            <w:pPr>
              <w:rPr>
                <w:rFonts w:ascii="BIZ UD明朝 Medium" w:eastAsia="BIZ UD明朝 Medium" w:hAnsi="BIZ UD明朝 Medium"/>
                <w:sz w:val="24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  <w:tr w:rsidR="00E44223" w:rsidRPr="0051102D" w14:paraId="3B8F18AF" w14:textId="77777777" w:rsidTr="00E44223">
        <w:trPr>
          <w:trHeight w:val="849"/>
        </w:trPr>
        <w:tc>
          <w:tcPr>
            <w:tcW w:w="1526" w:type="dxa"/>
            <w:vAlign w:val="center"/>
          </w:tcPr>
          <w:p w14:paraId="66F87D24" w14:textId="6F2E18FA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4"/>
              </w:rPr>
            </w:pPr>
            <w:r>
              <w:rPr>
                <w:rFonts w:ascii="BIZ UD明朝 Medium" w:eastAsia="BIZ UD明朝 Medium" w:hAnsi="BIZ UD明朝 Medium" w:hint="eastAsia"/>
                <w:sz w:val="24"/>
              </w:rPr>
              <w:t>請求書：</w:t>
            </w:r>
          </w:p>
        </w:tc>
        <w:tc>
          <w:tcPr>
            <w:tcW w:w="7474" w:type="dxa"/>
            <w:vAlign w:val="center"/>
          </w:tcPr>
          <w:p w14:paraId="65E5CA4F" w14:textId="56811432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要　・　不要</w:t>
            </w:r>
          </w:p>
        </w:tc>
      </w:tr>
      <w:tr w:rsidR="00E44223" w:rsidRPr="0051102D" w14:paraId="5EC0416E" w14:textId="77777777" w:rsidTr="00823940">
        <w:tc>
          <w:tcPr>
            <w:tcW w:w="1526" w:type="dxa"/>
            <w:vAlign w:val="center"/>
          </w:tcPr>
          <w:p w14:paraId="43D42C7D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領収書：</w:t>
            </w:r>
          </w:p>
        </w:tc>
        <w:tc>
          <w:tcPr>
            <w:tcW w:w="7474" w:type="dxa"/>
            <w:vAlign w:val="center"/>
          </w:tcPr>
          <w:p w14:paraId="3DBB8A95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要　・　不要</w:t>
            </w:r>
          </w:p>
        </w:tc>
      </w:tr>
      <w:tr w:rsidR="00E44223" w:rsidRPr="0051102D" w14:paraId="77FBC41B" w14:textId="77777777" w:rsidTr="00823940">
        <w:tc>
          <w:tcPr>
            <w:tcW w:w="1526" w:type="dxa"/>
            <w:vAlign w:val="center"/>
          </w:tcPr>
          <w:p w14:paraId="109B07DC" w14:textId="77777777" w:rsidR="00E44223" w:rsidRPr="0051102D" w:rsidRDefault="00E44223" w:rsidP="00E44223">
            <w:pPr>
              <w:ind w:firstLineChars="600" w:firstLine="144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26892FCE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4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 xml:space="preserve">お宛名　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</w:t>
            </w:r>
          </w:p>
        </w:tc>
      </w:tr>
      <w:tr w:rsidR="00E44223" w:rsidRPr="0051102D" w14:paraId="13B59960" w14:textId="77777777" w:rsidTr="00823940">
        <w:trPr>
          <w:trHeight w:val="620"/>
        </w:trPr>
        <w:tc>
          <w:tcPr>
            <w:tcW w:w="1526" w:type="dxa"/>
            <w:vAlign w:val="center"/>
          </w:tcPr>
          <w:p w14:paraId="109F2A96" w14:textId="77777777" w:rsidR="00E44223" w:rsidRPr="0051102D" w:rsidRDefault="00E44223" w:rsidP="00E44223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453169D3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4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kern w:val="0"/>
                <w:sz w:val="24"/>
              </w:rPr>
              <w:t>但し書き</w:t>
            </w:r>
            <w:r w:rsidRPr="0051102D">
              <w:rPr>
                <w:rFonts w:ascii="BIZ UD明朝 Medium" w:eastAsia="BIZ UD明朝 Medium" w:hAnsi="BIZ UD明朝 Medium" w:hint="eastAsia"/>
                <w:sz w:val="24"/>
              </w:rPr>
              <w:t>：</w:t>
            </w: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</w:t>
            </w:r>
          </w:p>
        </w:tc>
      </w:tr>
      <w:tr w:rsidR="00E44223" w:rsidRPr="0051102D" w14:paraId="77D2EACC" w14:textId="77777777" w:rsidTr="00823940">
        <w:tc>
          <w:tcPr>
            <w:tcW w:w="1526" w:type="dxa"/>
            <w:vAlign w:val="center"/>
          </w:tcPr>
          <w:p w14:paraId="38C9A38F" w14:textId="77777777" w:rsidR="00E44223" w:rsidRPr="0051102D" w:rsidRDefault="00E44223" w:rsidP="00E44223">
            <w:pPr>
              <w:ind w:firstLineChars="400" w:firstLine="960"/>
              <w:rPr>
                <w:rFonts w:ascii="BIZ UD明朝 Medium" w:eastAsia="BIZ UD明朝 Medium" w:hAnsi="BIZ UD明朝 Medium"/>
                <w:sz w:val="24"/>
              </w:rPr>
            </w:pPr>
          </w:p>
        </w:tc>
        <w:tc>
          <w:tcPr>
            <w:tcW w:w="7474" w:type="dxa"/>
            <w:vAlign w:val="center"/>
          </w:tcPr>
          <w:p w14:paraId="2A947AD2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  <w:r w:rsidRPr="0051102D">
              <w:rPr>
                <w:rFonts w:ascii="BIZ UD明朝 Medium" w:eastAsia="BIZ UD明朝 Medium" w:hAnsi="BIZ UD明朝 Medium" w:hint="eastAsia"/>
                <w:sz w:val="20"/>
                <w:szCs w:val="20"/>
              </w:rPr>
              <w:t>（送付先が上記所在地と異なるときは下記にご記入ください）</w:t>
            </w:r>
          </w:p>
          <w:p w14:paraId="1D3883E9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0"/>
                <w:szCs w:val="20"/>
              </w:rPr>
            </w:pPr>
          </w:p>
          <w:p w14:paraId="1C294F46" w14:textId="77777777" w:rsidR="00E44223" w:rsidRPr="0051102D" w:rsidRDefault="00E44223" w:rsidP="00E44223">
            <w:pPr>
              <w:rPr>
                <w:rFonts w:ascii="BIZ UD明朝 Medium" w:eastAsia="BIZ UD明朝 Medium" w:hAnsi="BIZ UD明朝 Medium"/>
                <w:sz w:val="24"/>
                <w:u w:val="single"/>
              </w:rPr>
            </w:pPr>
            <w:r w:rsidRPr="0051102D">
              <w:rPr>
                <w:rFonts w:ascii="BIZ UD明朝 Medium" w:eastAsia="BIZ UD明朝 Medium" w:hAnsi="BIZ UD明朝 Medium" w:hint="eastAsia"/>
                <w:sz w:val="24"/>
                <w:u w:val="single"/>
              </w:rPr>
              <w:t xml:space="preserve">　　　　　　　　　　　　　　　　　　　　　　　　　　　　</w:t>
            </w:r>
          </w:p>
        </w:tc>
      </w:tr>
    </w:tbl>
    <w:p w14:paraId="47244478" w14:textId="77777777" w:rsidR="00D41185" w:rsidRPr="0051102D" w:rsidRDefault="00D41185" w:rsidP="00823940">
      <w:pPr>
        <w:jc w:val="left"/>
        <w:rPr>
          <w:rFonts w:ascii="BIZ UD明朝 Medium" w:eastAsia="BIZ UD明朝 Medium" w:hAnsi="BIZ UD明朝 Medium"/>
          <w:sz w:val="24"/>
        </w:rPr>
      </w:pPr>
    </w:p>
    <w:p w14:paraId="5011D41F" w14:textId="2C76082C" w:rsidR="00823940" w:rsidRPr="0051102D" w:rsidRDefault="00823940" w:rsidP="00823940">
      <w:pPr>
        <w:jc w:val="left"/>
        <w:rPr>
          <w:rFonts w:ascii="BIZ UD明朝 Medium" w:eastAsia="BIZ UD明朝 Medium" w:hAnsi="BIZ UD明朝 Medium"/>
          <w:sz w:val="24"/>
        </w:rPr>
      </w:pPr>
      <w:r w:rsidRPr="0051102D">
        <w:rPr>
          <w:rFonts w:ascii="BIZ UD明朝 Medium" w:eastAsia="BIZ UD明朝 Medium" w:hAnsi="BIZ UD明朝 Medium" w:hint="eastAsia"/>
          <w:sz w:val="24"/>
        </w:rPr>
        <w:t>ご希望の番号に○をつけてください</w:t>
      </w:r>
    </w:p>
    <w:tbl>
      <w:tblPr>
        <w:tblW w:w="7134" w:type="dxa"/>
        <w:tblInd w:w="1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2835"/>
        <w:gridCol w:w="3165"/>
      </w:tblGrid>
      <w:tr w:rsidR="00823940" w:rsidRPr="0051102D" w14:paraId="4C22D70D" w14:textId="77777777" w:rsidTr="746CC38D">
        <w:tc>
          <w:tcPr>
            <w:tcW w:w="1134" w:type="dxa"/>
            <w:shd w:val="clear" w:color="auto" w:fill="auto"/>
          </w:tcPr>
          <w:p w14:paraId="5703819A" w14:textId="77777777" w:rsidR="00823940" w:rsidRPr="0051102D" w:rsidRDefault="00823940" w:rsidP="003646E5">
            <w:pPr>
              <w:jc w:val="center"/>
              <w:rPr>
                <w:rFonts w:ascii="BIZ UD明朝 Medium" w:eastAsia="BIZ UD明朝 Medium" w:hAnsi="BIZ UD明朝 Medium"/>
                <w:szCs w:val="21"/>
              </w:rPr>
            </w:pPr>
            <w:r w:rsidRPr="0051102D">
              <w:rPr>
                <w:rFonts w:ascii="BIZ UD明朝 Medium" w:eastAsia="BIZ UD明朝 Medium" w:hAnsi="BIZ UD明朝 Medium" w:hint="eastAsia"/>
                <w:szCs w:val="21"/>
              </w:rPr>
              <w:t>番号</w:t>
            </w:r>
          </w:p>
        </w:tc>
        <w:tc>
          <w:tcPr>
            <w:tcW w:w="2835" w:type="dxa"/>
            <w:shd w:val="clear" w:color="auto" w:fill="auto"/>
          </w:tcPr>
          <w:p w14:paraId="3C8FD0B4" w14:textId="77777777" w:rsidR="00823940" w:rsidRPr="0051102D" w:rsidRDefault="00823940" w:rsidP="003646E5">
            <w:pPr>
              <w:jc w:val="center"/>
              <w:rPr>
                <w:rFonts w:ascii="BIZ UD明朝 Medium" w:eastAsia="BIZ UD明朝 Medium" w:hAnsi="BIZ UD明朝 Medium"/>
                <w:szCs w:val="21"/>
              </w:rPr>
            </w:pPr>
            <w:r w:rsidRPr="0051102D">
              <w:rPr>
                <w:rFonts w:ascii="BIZ UD明朝 Medium" w:eastAsia="BIZ UD明朝 Medium" w:hAnsi="BIZ UD明朝 Medium" w:hint="eastAsia"/>
                <w:szCs w:val="21"/>
              </w:rPr>
              <w:t>掲載カテゴリー</w:t>
            </w:r>
          </w:p>
        </w:tc>
        <w:tc>
          <w:tcPr>
            <w:tcW w:w="3165" w:type="dxa"/>
            <w:shd w:val="clear" w:color="auto" w:fill="auto"/>
          </w:tcPr>
          <w:p w14:paraId="74466879" w14:textId="4F7B83CA" w:rsidR="00823940" w:rsidRPr="0051102D" w:rsidRDefault="00823940" w:rsidP="003646E5">
            <w:pPr>
              <w:jc w:val="center"/>
              <w:rPr>
                <w:rFonts w:ascii="BIZ UD明朝 Medium" w:eastAsia="BIZ UD明朝 Medium" w:hAnsi="BIZ UD明朝 Medium"/>
                <w:szCs w:val="21"/>
              </w:rPr>
            </w:pPr>
            <w:r w:rsidRPr="0051102D">
              <w:rPr>
                <w:rFonts w:ascii="BIZ UD明朝 Medium" w:eastAsia="BIZ UD明朝 Medium" w:hAnsi="BIZ UD明朝 Medium" w:hint="eastAsia"/>
                <w:szCs w:val="21"/>
              </w:rPr>
              <w:t>広告掲載料金（消費税込み）</w:t>
            </w:r>
          </w:p>
        </w:tc>
      </w:tr>
      <w:tr w:rsidR="00850F3C" w:rsidRPr="0051102D" w14:paraId="6C7B31D1" w14:textId="77777777" w:rsidTr="746CC38D">
        <w:tc>
          <w:tcPr>
            <w:tcW w:w="1134" w:type="dxa"/>
            <w:shd w:val="clear" w:color="auto" w:fill="auto"/>
          </w:tcPr>
          <w:p w14:paraId="6FA0F98B" w14:textId="77777777" w:rsidR="00850F3C" w:rsidRPr="0051102D" w:rsidRDefault="00850F3C" w:rsidP="00850F3C">
            <w:pPr>
              <w:jc w:val="center"/>
              <w:rPr>
                <w:rFonts w:ascii="BIZ UD明朝 Medium" w:eastAsia="BIZ UD明朝 Medium" w:hAnsi="BIZ UD明朝 Medium"/>
                <w:szCs w:val="21"/>
              </w:rPr>
            </w:pPr>
            <w:r w:rsidRPr="0051102D">
              <w:rPr>
                <w:rFonts w:ascii="BIZ UD明朝 Medium" w:eastAsia="BIZ UD明朝 Medium" w:hAnsi="BIZ UD明朝 Medium" w:hint="eastAsia"/>
                <w:szCs w:val="21"/>
              </w:rPr>
              <w:t>１</w:t>
            </w:r>
          </w:p>
        </w:tc>
        <w:tc>
          <w:tcPr>
            <w:tcW w:w="2835" w:type="dxa"/>
            <w:shd w:val="clear" w:color="auto" w:fill="auto"/>
          </w:tcPr>
          <w:p w14:paraId="0D9231F3" w14:textId="58971825" w:rsidR="00850F3C" w:rsidRPr="0051102D" w:rsidRDefault="00850F3C" w:rsidP="00850F3C">
            <w:pPr>
              <w:jc w:val="center"/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  <w:szCs w:val="21"/>
              </w:rPr>
              <w:t>1</w:t>
            </w:r>
            <w:r w:rsidRPr="00202122">
              <w:rPr>
                <w:rFonts w:ascii="BIZ UD明朝 Medium" w:eastAsia="BIZ UD明朝 Medium" w:hAnsi="BIZ UD明朝 Medium"/>
                <w:szCs w:val="21"/>
              </w:rPr>
              <w:t>頁</w:t>
            </w:r>
            <w:r>
              <w:rPr>
                <w:rFonts w:ascii="BIZ UD明朝 Medium" w:eastAsia="BIZ UD明朝 Medium" w:hAnsi="BIZ UD明朝 Medium"/>
                <w:szCs w:val="21"/>
              </w:rPr>
              <w:t xml:space="preserve">    </w:t>
            </w:r>
            <w:r w:rsidRPr="00202122">
              <w:rPr>
                <w:rFonts w:ascii="BIZ UD明朝 Medium" w:eastAsia="BIZ UD明朝 Medium" w:hAnsi="BIZ UD明朝 Medium"/>
                <w:szCs w:val="21"/>
              </w:rPr>
              <w:t>カラー</w:t>
            </w:r>
          </w:p>
        </w:tc>
        <w:tc>
          <w:tcPr>
            <w:tcW w:w="3165" w:type="dxa"/>
            <w:shd w:val="clear" w:color="auto" w:fill="auto"/>
          </w:tcPr>
          <w:p w14:paraId="3C92F2D9" w14:textId="337E80F3" w:rsidR="00850F3C" w:rsidRPr="0051102D" w:rsidRDefault="00D678F5" w:rsidP="00850F3C">
            <w:pPr>
              <w:jc w:val="center"/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</w:rPr>
              <w:t>2</w:t>
            </w:r>
            <w:r>
              <w:rPr>
                <w:rFonts w:ascii="BIZ UD明朝 Medium" w:eastAsia="BIZ UD明朝 Medium" w:hAnsi="BIZ UD明朝 Medium"/>
              </w:rPr>
              <w:t>0,000</w:t>
            </w:r>
            <w:r w:rsidR="00850F3C" w:rsidRPr="0051102D">
              <w:rPr>
                <w:rFonts w:ascii="BIZ UD明朝 Medium" w:eastAsia="BIZ UD明朝 Medium" w:hAnsi="BIZ UD明朝 Medium"/>
              </w:rPr>
              <w:t>円</w:t>
            </w:r>
          </w:p>
        </w:tc>
      </w:tr>
      <w:tr w:rsidR="00850F3C" w:rsidRPr="0051102D" w14:paraId="5F5DA977" w14:textId="77777777" w:rsidTr="746CC38D">
        <w:tc>
          <w:tcPr>
            <w:tcW w:w="1134" w:type="dxa"/>
            <w:shd w:val="clear" w:color="auto" w:fill="auto"/>
          </w:tcPr>
          <w:p w14:paraId="4D33079A" w14:textId="77777777" w:rsidR="00850F3C" w:rsidRPr="0051102D" w:rsidRDefault="00850F3C" w:rsidP="00850F3C">
            <w:pPr>
              <w:jc w:val="center"/>
              <w:rPr>
                <w:rFonts w:ascii="BIZ UD明朝 Medium" w:eastAsia="BIZ UD明朝 Medium" w:hAnsi="BIZ UD明朝 Medium"/>
                <w:szCs w:val="21"/>
              </w:rPr>
            </w:pPr>
            <w:r w:rsidRPr="0051102D">
              <w:rPr>
                <w:rFonts w:ascii="BIZ UD明朝 Medium" w:eastAsia="BIZ UD明朝 Medium" w:hAnsi="BIZ UD明朝 Medium" w:hint="eastAsia"/>
                <w:szCs w:val="21"/>
              </w:rPr>
              <w:t>２</w:t>
            </w:r>
          </w:p>
        </w:tc>
        <w:tc>
          <w:tcPr>
            <w:tcW w:w="2835" w:type="dxa"/>
            <w:shd w:val="clear" w:color="auto" w:fill="auto"/>
          </w:tcPr>
          <w:p w14:paraId="39B76F58" w14:textId="3243009E" w:rsidR="00850F3C" w:rsidRPr="0051102D" w:rsidRDefault="00850F3C" w:rsidP="00850F3C">
            <w:pPr>
              <w:jc w:val="center"/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  <w:szCs w:val="21"/>
              </w:rPr>
              <w:t>1/2</w:t>
            </w:r>
            <w:r w:rsidRPr="00202122">
              <w:rPr>
                <w:rFonts w:ascii="BIZ UD明朝 Medium" w:eastAsia="BIZ UD明朝 Medium" w:hAnsi="BIZ UD明朝 Medium"/>
                <w:szCs w:val="21"/>
              </w:rPr>
              <w:t>頁  カラー</w:t>
            </w:r>
          </w:p>
        </w:tc>
        <w:tc>
          <w:tcPr>
            <w:tcW w:w="3165" w:type="dxa"/>
            <w:shd w:val="clear" w:color="auto" w:fill="auto"/>
          </w:tcPr>
          <w:p w14:paraId="4D3758FC" w14:textId="1725C3AB" w:rsidR="00850F3C" w:rsidRPr="0051102D" w:rsidRDefault="00D678F5" w:rsidP="00850F3C">
            <w:pPr>
              <w:jc w:val="center"/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</w:rPr>
              <w:t>1</w:t>
            </w:r>
            <w:r>
              <w:rPr>
                <w:rFonts w:ascii="BIZ UD明朝 Medium" w:eastAsia="BIZ UD明朝 Medium" w:hAnsi="BIZ UD明朝 Medium"/>
              </w:rPr>
              <w:t>0,000</w:t>
            </w:r>
            <w:r w:rsidR="00850F3C" w:rsidRPr="0051102D">
              <w:rPr>
                <w:rFonts w:ascii="BIZ UD明朝 Medium" w:eastAsia="BIZ UD明朝 Medium" w:hAnsi="BIZ UD明朝 Medium"/>
              </w:rPr>
              <w:t>円</w:t>
            </w:r>
          </w:p>
        </w:tc>
      </w:tr>
      <w:tr w:rsidR="746CC38D" w:rsidRPr="0051102D" w14:paraId="395C66AB" w14:textId="77777777" w:rsidTr="746CC38D">
        <w:tc>
          <w:tcPr>
            <w:tcW w:w="1134" w:type="dxa"/>
            <w:shd w:val="clear" w:color="auto" w:fill="auto"/>
          </w:tcPr>
          <w:p w14:paraId="182835E5" w14:textId="55C652A4" w:rsidR="41B39EC0" w:rsidRPr="0051102D" w:rsidRDefault="41B39EC0" w:rsidP="746CC38D">
            <w:pPr>
              <w:jc w:val="center"/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/>
              </w:rPr>
              <w:t>３</w:t>
            </w:r>
          </w:p>
        </w:tc>
        <w:tc>
          <w:tcPr>
            <w:tcW w:w="2835" w:type="dxa"/>
            <w:shd w:val="clear" w:color="auto" w:fill="auto"/>
          </w:tcPr>
          <w:p w14:paraId="4E072E0B" w14:textId="77F0580D" w:rsidR="41B39EC0" w:rsidRPr="0051102D" w:rsidRDefault="41B39EC0" w:rsidP="746CC38D">
            <w:pPr>
              <w:jc w:val="center"/>
              <w:rPr>
                <w:rFonts w:ascii="BIZ UD明朝 Medium" w:eastAsia="BIZ UD明朝 Medium" w:hAnsi="BIZ UD明朝 Medium"/>
              </w:rPr>
            </w:pPr>
            <w:r w:rsidRPr="0051102D">
              <w:rPr>
                <w:rFonts w:ascii="BIZ UD明朝 Medium" w:eastAsia="BIZ UD明朝 Medium" w:hAnsi="BIZ UD明朝 Medium"/>
              </w:rPr>
              <w:t>ホームページバナー</w:t>
            </w:r>
          </w:p>
        </w:tc>
        <w:tc>
          <w:tcPr>
            <w:tcW w:w="3165" w:type="dxa"/>
            <w:shd w:val="clear" w:color="auto" w:fill="auto"/>
          </w:tcPr>
          <w:p w14:paraId="615F6840" w14:textId="1ED04559" w:rsidR="41B39EC0" w:rsidRPr="0051102D" w:rsidRDefault="00D678F5" w:rsidP="746CC38D">
            <w:pPr>
              <w:jc w:val="center"/>
              <w:rPr>
                <w:rFonts w:ascii="BIZ UD明朝 Medium" w:eastAsia="BIZ UD明朝 Medium" w:hAnsi="BIZ UD明朝 Medium"/>
              </w:rPr>
            </w:pPr>
            <w:r>
              <w:rPr>
                <w:rFonts w:ascii="BIZ UD明朝 Medium" w:eastAsia="BIZ UD明朝 Medium" w:hAnsi="BIZ UD明朝 Medium" w:hint="eastAsia"/>
              </w:rPr>
              <w:t>2</w:t>
            </w:r>
            <w:r>
              <w:rPr>
                <w:rFonts w:ascii="BIZ UD明朝 Medium" w:eastAsia="BIZ UD明朝 Medium" w:hAnsi="BIZ UD明朝 Medium"/>
              </w:rPr>
              <w:t>0,000</w:t>
            </w:r>
            <w:r w:rsidR="41B39EC0" w:rsidRPr="0051102D">
              <w:rPr>
                <w:rFonts w:ascii="BIZ UD明朝 Medium" w:eastAsia="BIZ UD明朝 Medium" w:hAnsi="BIZ UD明朝 Medium"/>
              </w:rPr>
              <w:t>円</w:t>
            </w:r>
          </w:p>
        </w:tc>
      </w:tr>
    </w:tbl>
    <w:p w14:paraId="504E9FFC" w14:textId="77777777" w:rsidR="0090409E" w:rsidRDefault="00993520" w:rsidP="00F401B2">
      <w:pPr>
        <w:jc w:val="left"/>
        <w:rPr>
          <w:rFonts w:ascii="BIZ UD明朝 Medium" w:eastAsia="BIZ UD明朝 Medium" w:hAnsi="BIZ UD明朝 Medium"/>
          <w:sz w:val="24"/>
        </w:rPr>
      </w:pPr>
      <w:r w:rsidRPr="0051102D">
        <w:rPr>
          <w:rFonts w:ascii="BIZ UD明朝 Medium" w:eastAsia="BIZ UD明朝 Medium" w:hAnsi="BIZ UD明朝 Medium" w:hint="eastAsia"/>
          <w:sz w:val="24"/>
        </w:rPr>
        <w:t>ホームページバナー</w:t>
      </w:r>
      <w:r w:rsidR="0090409E">
        <w:rPr>
          <w:rFonts w:ascii="BIZ UD明朝 Medium" w:eastAsia="BIZ UD明朝 Medium" w:hAnsi="BIZ UD明朝 Medium" w:hint="eastAsia"/>
          <w:sz w:val="24"/>
        </w:rPr>
        <w:t>リンク先</w:t>
      </w:r>
      <w:r w:rsidRPr="0051102D">
        <w:rPr>
          <w:rFonts w:ascii="BIZ UD明朝 Medium" w:eastAsia="BIZ UD明朝 Medium" w:hAnsi="BIZ UD明朝 Medium" w:hint="eastAsia"/>
          <w:sz w:val="24"/>
        </w:rPr>
        <w:t>URL</w:t>
      </w:r>
    </w:p>
    <w:p w14:paraId="6D9732B2" w14:textId="5FB60C50" w:rsidR="00C6660C" w:rsidRDefault="00993520" w:rsidP="00F401B2">
      <w:pPr>
        <w:jc w:val="left"/>
        <w:rPr>
          <w:rFonts w:ascii="BIZ UD明朝 Medium" w:eastAsia="BIZ UD明朝 Medium" w:hAnsi="BIZ UD明朝 Medium"/>
          <w:sz w:val="24"/>
        </w:rPr>
      </w:pPr>
      <w:r w:rsidRPr="0051102D">
        <w:rPr>
          <w:rFonts w:ascii="BIZ UD明朝 Medium" w:eastAsia="BIZ UD明朝 Medium" w:hAnsi="BIZ UD明朝 Medium" w:hint="eastAsia"/>
          <w:sz w:val="24"/>
          <w:u w:val="single"/>
        </w:rPr>
        <w:t xml:space="preserve">　　　　　　　　　　　　　　　　　</w:t>
      </w:r>
      <w:r w:rsidR="0090409E">
        <w:rPr>
          <w:rFonts w:ascii="BIZ UD明朝 Medium" w:eastAsia="BIZ UD明朝 Medium" w:hAnsi="BIZ UD明朝 Medium" w:hint="eastAsia"/>
          <w:sz w:val="24"/>
          <w:u w:val="single"/>
        </w:rPr>
        <w:t xml:space="preserve">　　　　　　　　　　　　　　　　　　</w:t>
      </w:r>
      <w:r w:rsidRPr="0051102D">
        <w:rPr>
          <w:rFonts w:ascii="BIZ UD明朝 Medium" w:eastAsia="BIZ UD明朝 Medium" w:hAnsi="BIZ UD明朝 Medium" w:hint="eastAsia"/>
          <w:sz w:val="24"/>
          <w:u w:val="single"/>
        </w:rPr>
        <w:t xml:space="preserve">　　</w:t>
      </w:r>
    </w:p>
    <w:sectPr w:rsidR="00C6660C" w:rsidSect="002128C1">
      <w:headerReference w:type="default" r:id="rId11"/>
      <w:footerReference w:type="even" r:id="rId12"/>
      <w:footerReference w:type="default" r:id="rId13"/>
      <w:pgSz w:w="11906" w:h="16838" w:code="9"/>
      <w:pgMar w:top="1418" w:right="1418" w:bottom="1134" w:left="1418" w:header="851" w:footer="574" w:gutter="0"/>
      <w:pgNumType w:start="0"/>
      <w:cols w:space="425"/>
      <w:titlePg/>
      <w:docGrid w:type="lines" w:linePitch="3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3626E" w14:textId="77777777" w:rsidR="002128C1" w:rsidRDefault="002128C1" w:rsidP="00CB701E">
      <w:r>
        <w:separator/>
      </w:r>
    </w:p>
  </w:endnote>
  <w:endnote w:type="continuationSeparator" w:id="0">
    <w:p w14:paraId="12BFB007" w14:textId="77777777" w:rsidR="002128C1" w:rsidRDefault="002128C1" w:rsidP="00CB7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A1114" w14:textId="77777777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0729136A" w14:textId="77777777" w:rsidR="004472A6" w:rsidRDefault="004472A6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E1A55" w14:textId="314B5B79" w:rsidR="004472A6" w:rsidRDefault="004472A6" w:rsidP="00EC32E9">
    <w:pPr>
      <w:pStyle w:val="aa"/>
      <w:framePr w:wrap="around" w:vAnchor="text" w:hAnchor="margin" w:xAlign="center" w:y="1"/>
      <w:rPr>
        <w:rStyle w:val="af"/>
      </w:rPr>
    </w:pPr>
  </w:p>
  <w:p w14:paraId="2428E6B6" w14:textId="45521437" w:rsidR="004472A6" w:rsidRDefault="004472A6" w:rsidP="0098491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E978E" w14:textId="77777777" w:rsidR="002128C1" w:rsidRDefault="002128C1" w:rsidP="00CB701E">
      <w:r>
        <w:separator/>
      </w:r>
    </w:p>
  </w:footnote>
  <w:footnote w:type="continuationSeparator" w:id="0">
    <w:p w14:paraId="0CDDD147" w14:textId="77777777" w:rsidR="002128C1" w:rsidRDefault="002128C1" w:rsidP="00CB7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F6643" w14:textId="4BE764B1" w:rsidR="004472A6" w:rsidRPr="0023761B" w:rsidRDefault="004472A6" w:rsidP="0023761B">
    <w:pPr>
      <w:pStyle w:val="a8"/>
      <w:jc w:val="right"/>
      <w:rPr>
        <w:lang w:val="en-US"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14019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5426"/>
    <w:multiLevelType w:val="hybridMultilevel"/>
    <w:tmpl w:val="7C0C47F2"/>
    <w:lvl w:ilvl="0" w:tplc="4DC26900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8ED1886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E6864C2"/>
    <w:multiLevelType w:val="hybridMultilevel"/>
    <w:tmpl w:val="7E70F3BE"/>
    <w:lvl w:ilvl="0" w:tplc="FAF8B608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F584F2C"/>
    <w:multiLevelType w:val="hybridMultilevel"/>
    <w:tmpl w:val="2356DE88"/>
    <w:lvl w:ilvl="0" w:tplc="7DBE570E">
      <w:start w:val="1"/>
      <w:numFmt w:val="decimalFullWidth"/>
      <w:lvlText w:val="%1．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5" w15:restartNumberingAfterBreak="0">
    <w:nsid w:val="12242AF7"/>
    <w:multiLevelType w:val="hybridMultilevel"/>
    <w:tmpl w:val="22E4DDF6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6" w15:restartNumberingAfterBreak="0">
    <w:nsid w:val="13CD496B"/>
    <w:multiLevelType w:val="hybridMultilevel"/>
    <w:tmpl w:val="C4F6A1D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3F95C49"/>
    <w:multiLevelType w:val="hybridMultilevel"/>
    <w:tmpl w:val="4F562EB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142F0B62"/>
    <w:multiLevelType w:val="hybridMultilevel"/>
    <w:tmpl w:val="B9FA1AFA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8827B51"/>
    <w:multiLevelType w:val="hybridMultilevel"/>
    <w:tmpl w:val="46EAE1D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191C7EFB"/>
    <w:multiLevelType w:val="hybridMultilevel"/>
    <w:tmpl w:val="596294C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1A6C553A"/>
    <w:multiLevelType w:val="hybridMultilevel"/>
    <w:tmpl w:val="B2C4B3A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2" w15:restartNumberingAfterBreak="0">
    <w:nsid w:val="20AF0626"/>
    <w:multiLevelType w:val="hybridMultilevel"/>
    <w:tmpl w:val="FA3C8ED0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>
      <w:start w:val="1"/>
      <w:numFmt w:val="aiueoFullWidth"/>
      <w:lvlText w:val="(%2)"/>
      <w:lvlJc w:val="left"/>
      <w:pPr>
        <w:ind w:left="880" w:hanging="440"/>
      </w:pPr>
    </w:lvl>
    <w:lvl w:ilvl="2" w:tplc="04090011">
      <w:start w:val="1"/>
      <w:numFmt w:val="decimalEnclosedCircle"/>
      <w:lvlText w:val="%3"/>
      <w:lvlJc w:val="lef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7">
      <w:start w:val="1"/>
      <w:numFmt w:val="aiueoFullWidth"/>
      <w:lvlText w:val="(%5)"/>
      <w:lvlJc w:val="left"/>
      <w:pPr>
        <w:ind w:left="2200" w:hanging="440"/>
      </w:pPr>
    </w:lvl>
    <w:lvl w:ilvl="5" w:tplc="04090011">
      <w:start w:val="1"/>
      <w:numFmt w:val="decimalEnclosedCircle"/>
      <w:lvlText w:val="%6"/>
      <w:lvlJc w:val="left"/>
      <w:pPr>
        <w:ind w:left="2640" w:hanging="440"/>
      </w:pPr>
    </w:lvl>
    <w:lvl w:ilvl="6" w:tplc="0409000F">
      <w:start w:val="1"/>
      <w:numFmt w:val="decimal"/>
      <w:lvlText w:val="%7."/>
      <w:lvlJc w:val="left"/>
      <w:pPr>
        <w:ind w:left="3080" w:hanging="440"/>
      </w:pPr>
    </w:lvl>
    <w:lvl w:ilvl="7" w:tplc="04090017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3" w15:restartNumberingAfterBreak="0">
    <w:nsid w:val="255F6C68"/>
    <w:multiLevelType w:val="hybridMultilevel"/>
    <w:tmpl w:val="3D52D9D4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25AF62E1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5" w15:restartNumberingAfterBreak="0">
    <w:nsid w:val="2647252D"/>
    <w:multiLevelType w:val="hybridMultilevel"/>
    <w:tmpl w:val="41BE638C"/>
    <w:lvl w:ilvl="0" w:tplc="04090003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16" w15:restartNumberingAfterBreak="0">
    <w:nsid w:val="26DD2301"/>
    <w:multiLevelType w:val="hybridMultilevel"/>
    <w:tmpl w:val="CED2D33E"/>
    <w:lvl w:ilvl="0" w:tplc="E03A9BBA">
      <w:start w:val="1"/>
      <w:numFmt w:val="decimalFullWidth"/>
      <w:lvlText w:val="%1．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7" w15:restartNumberingAfterBreak="0">
    <w:nsid w:val="2D1A6F2F"/>
    <w:multiLevelType w:val="hybridMultilevel"/>
    <w:tmpl w:val="3A74F7EA"/>
    <w:lvl w:ilvl="0" w:tplc="4AF61CC4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2DCD4F6B"/>
    <w:multiLevelType w:val="hybridMultilevel"/>
    <w:tmpl w:val="183ABD8A"/>
    <w:lvl w:ilvl="0" w:tplc="0CF2FFE8">
      <w:start w:val="1"/>
      <w:numFmt w:val="decimalFullWidth"/>
      <w:lvlText w:val="（%1）"/>
      <w:lvlJc w:val="left"/>
      <w:pPr>
        <w:ind w:left="840" w:hanging="420"/>
      </w:pPr>
      <w:rPr>
        <w:rFonts w:ascii="BIZ UD明朝 Medium" w:eastAsia="BIZ UD明朝 Medium" w:hAnsi="BIZ UD明朝 Medium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4AF61CC4">
      <w:start w:val="1"/>
      <w:numFmt w:val="decimal"/>
      <w:lvlText w:val="%3."/>
      <w:lvlJc w:val="left"/>
      <w:pPr>
        <w:ind w:left="440" w:hanging="440"/>
      </w:pPr>
      <w:rPr>
        <w:color w:val="auto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9" w15:restartNumberingAfterBreak="0">
    <w:nsid w:val="30C77639"/>
    <w:multiLevelType w:val="hybridMultilevel"/>
    <w:tmpl w:val="3FBEE8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0" w15:restartNumberingAfterBreak="0">
    <w:nsid w:val="31204FED"/>
    <w:multiLevelType w:val="hybridMultilevel"/>
    <w:tmpl w:val="E438E39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371F65BC"/>
    <w:multiLevelType w:val="hybridMultilevel"/>
    <w:tmpl w:val="38708BB4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3CF53475"/>
    <w:multiLevelType w:val="hybridMultilevel"/>
    <w:tmpl w:val="2870B7D4"/>
    <w:lvl w:ilvl="0" w:tplc="438E2014">
      <w:start w:val="1"/>
      <w:numFmt w:val="decimalEnclosedCircle"/>
      <w:lvlText w:val="%1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0786DDD"/>
    <w:multiLevelType w:val="hybridMultilevel"/>
    <w:tmpl w:val="87B8305E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42016D8F"/>
    <w:multiLevelType w:val="hybridMultilevel"/>
    <w:tmpl w:val="CDA8651A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5" w15:restartNumberingAfterBreak="0">
    <w:nsid w:val="50BE5583"/>
    <w:multiLevelType w:val="hybridMultilevel"/>
    <w:tmpl w:val="838AB33E"/>
    <w:lvl w:ilvl="0" w:tplc="01D6EF50">
      <w:numFmt w:val="bullet"/>
      <w:lvlText w:val="・"/>
      <w:lvlJc w:val="left"/>
      <w:pPr>
        <w:ind w:left="4013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449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91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33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75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617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59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701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433" w:hanging="420"/>
      </w:pPr>
      <w:rPr>
        <w:rFonts w:ascii="Wingdings" w:hAnsi="Wingdings" w:hint="default"/>
      </w:rPr>
    </w:lvl>
  </w:abstractNum>
  <w:abstractNum w:abstractNumId="26" w15:restartNumberingAfterBreak="0">
    <w:nsid w:val="51DA546E"/>
    <w:multiLevelType w:val="hybridMultilevel"/>
    <w:tmpl w:val="A9A4762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7" w15:restartNumberingAfterBreak="0">
    <w:nsid w:val="520B4954"/>
    <w:multiLevelType w:val="hybridMultilevel"/>
    <w:tmpl w:val="9BFCAB92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8" w15:restartNumberingAfterBreak="0">
    <w:nsid w:val="57395EDA"/>
    <w:multiLevelType w:val="hybridMultilevel"/>
    <w:tmpl w:val="2152A62E"/>
    <w:lvl w:ilvl="0" w:tplc="B2D2C66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917012C"/>
    <w:multiLevelType w:val="hybridMultilevel"/>
    <w:tmpl w:val="FA4CD8A2"/>
    <w:lvl w:ilvl="0" w:tplc="D358759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D8572F7"/>
    <w:multiLevelType w:val="hybridMultilevel"/>
    <w:tmpl w:val="66EE45C0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1" w15:restartNumberingAfterBreak="0">
    <w:nsid w:val="64AB44DA"/>
    <w:multiLevelType w:val="hybridMultilevel"/>
    <w:tmpl w:val="C1B61D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5C461F2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3" w15:restartNumberingAfterBreak="0">
    <w:nsid w:val="6A4C28A9"/>
    <w:multiLevelType w:val="hybridMultilevel"/>
    <w:tmpl w:val="889C5FEE"/>
    <w:lvl w:ilvl="0" w:tplc="FFFFFFFF">
      <w:start w:val="1"/>
      <w:numFmt w:val="decimal"/>
      <w:lvlText w:val="%1."/>
      <w:lvlJc w:val="left"/>
      <w:pPr>
        <w:ind w:left="440" w:hanging="440"/>
      </w:pPr>
      <w:rPr>
        <w:color w:val="auto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4" w15:restartNumberingAfterBreak="0">
    <w:nsid w:val="6B3C2D00"/>
    <w:multiLevelType w:val="hybridMultilevel"/>
    <w:tmpl w:val="E0CECEE8"/>
    <w:lvl w:ilvl="0" w:tplc="4DC26900">
      <w:numFmt w:val="bullet"/>
      <w:lvlText w:val="・"/>
      <w:lvlJc w:val="left"/>
      <w:pPr>
        <w:ind w:left="440" w:hanging="440"/>
      </w:pPr>
      <w:rPr>
        <w:rFonts w:ascii="ＭＳ 明朝" w:eastAsia="ＭＳ 明朝" w:hAnsi="ＭＳ 明朝" w:cs="Times New Roman" w:hint="eastAsia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5" w15:restartNumberingAfterBreak="0">
    <w:nsid w:val="6F374FBF"/>
    <w:multiLevelType w:val="hybridMultilevel"/>
    <w:tmpl w:val="35685D8A"/>
    <w:lvl w:ilvl="0" w:tplc="834EAE78">
      <w:start w:val="1"/>
      <w:numFmt w:val="bullet"/>
      <w:lvlText w:val=""/>
      <w:lvlJc w:val="left"/>
      <w:pPr>
        <w:ind w:left="36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abstractNum w:abstractNumId="36" w15:restartNumberingAfterBreak="0">
    <w:nsid w:val="707B00E1"/>
    <w:multiLevelType w:val="hybridMultilevel"/>
    <w:tmpl w:val="9D682BFC"/>
    <w:lvl w:ilvl="0" w:tplc="821614FE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7" w15:restartNumberingAfterBreak="0">
    <w:nsid w:val="7602702D"/>
    <w:multiLevelType w:val="hybridMultilevel"/>
    <w:tmpl w:val="DE142042"/>
    <w:lvl w:ilvl="0" w:tplc="2084E928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77FE1846"/>
    <w:multiLevelType w:val="hybridMultilevel"/>
    <w:tmpl w:val="203011C2"/>
    <w:lvl w:ilvl="0" w:tplc="99001D30">
      <w:start w:val="1"/>
      <w:numFmt w:val="decimalFullWidth"/>
      <w:lvlText w:val="（%1）"/>
      <w:lvlJc w:val="left"/>
      <w:pPr>
        <w:ind w:left="865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5" w:hanging="440"/>
      </w:pPr>
    </w:lvl>
    <w:lvl w:ilvl="2" w:tplc="04090011" w:tentative="1">
      <w:start w:val="1"/>
      <w:numFmt w:val="decimalEnclosedCircle"/>
      <w:lvlText w:val="%3"/>
      <w:lvlJc w:val="left"/>
      <w:pPr>
        <w:ind w:left="1465" w:hanging="440"/>
      </w:pPr>
    </w:lvl>
    <w:lvl w:ilvl="3" w:tplc="0409000F" w:tentative="1">
      <w:start w:val="1"/>
      <w:numFmt w:val="decimal"/>
      <w:lvlText w:val="%4."/>
      <w:lvlJc w:val="left"/>
      <w:pPr>
        <w:ind w:left="1905" w:hanging="440"/>
      </w:pPr>
    </w:lvl>
    <w:lvl w:ilvl="4" w:tplc="04090017" w:tentative="1">
      <w:start w:val="1"/>
      <w:numFmt w:val="aiueoFullWidth"/>
      <w:lvlText w:val="(%5)"/>
      <w:lvlJc w:val="left"/>
      <w:pPr>
        <w:ind w:left="2345" w:hanging="440"/>
      </w:pPr>
    </w:lvl>
    <w:lvl w:ilvl="5" w:tplc="04090011" w:tentative="1">
      <w:start w:val="1"/>
      <w:numFmt w:val="decimalEnclosedCircle"/>
      <w:lvlText w:val="%6"/>
      <w:lvlJc w:val="left"/>
      <w:pPr>
        <w:ind w:left="2785" w:hanging="440"/>
      </w:pPr>
    </w:lvl>
    <w:lvl w:ilvl="6" w:tplc="0409000F" w:tentative="1">
      <w:start w:val="1"/>
      <w:numFmt w:val="decimal"/>
      <w:lvlText w:val="%7."/>
      <w:lvlJc w:val="left"/>
      <w:pPr>
        <w:ind w:left="3225" w:hanging="440"/>
      </w:pPr>
    </w:lvl>
    <w:lvl w:ilvl="7" w:tplc="04090017" w:tentative="1">
      <w:start w:val="1"/>
      <w:numFmt w:val="aiueoFullWidth"/>
      <w:lvlText w:val="(%8)"/>
      <w:lvlJc w:val="left"/>
      <w:pPr>
        <w:ind w:left="3665" w:hanging="440"/>
      </w:pPr>
    </w:lvl>
    <w:lvl w:ilvl="8" w:tplc="04090011" w:tentative="1">
      <w:start w:val="1"/>
      <w:numFmt w:val="decimalEnclosedCircle"/>
      <w:lvlText w:val="%9"/>
      <w:lvlJc w:val="left"/>
      <w:pPr>
        <w:ind w:left="4105" w:hanging="440"/>
      </w:pPr>
    </w:lvl>
  </w:abstractNum>
  <w:abstractNum w:abstractNumId="39" w15:restartNumberingAfterBreak="0">
    <w:nsid w:val="7C64679D"/>
    <w:multiLevelType w:val="hybridMultilevel"/>
    <w:tmpl w:val="814255B0"/>
    <w:lvl w:ilvl="0" w:tplc="F5CC3224">
      <w:start w:val="1"/>
      <w:numFmt w:val="decimalEnclosedCircle"/>
      <w:lvlText w:val="%1"/>
      <w:lvlJc w:val="left"/>
      <w:pPr>
        <w:ind w:left="84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FB81452"/>
    <w:multiLevelType w:val="hybridMultilevel"/>
    <w:tmpl w:val="70D891D0"/>
    <w:lvl w:ilvl="0" w:tplc="834EAE78">
      <w:start w:val="1"/>
      <w:numFmt w:val="bullet"/>
      <w:lvlText w:val=""/>
      <w:lvlJc w:val="left"/>
      <w:pPr>
        <w:ind w:left="29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6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300" w:hanging="420"/>
      </w:pPr>
      <w:rPr>
        <w:rFonts w:ascii="Wingdings" w:hAnsi="Wingdings" w:hint="default"/>
      </w:rPr>
    </w:lvl>
  </w:abstractNum>
  <w:num w:numId="1" w16cid:durableId="1563515946">
    <w:abstractNumId w:val="29"/>
  </w:num>
  <w:num w:numId="2" w16cid:durableId="1431584267">
    <w:abstractNumId w:val="16"/>
  </w:num>
  <w:num w:numId="3" w16cid:durableId="1509371394">
    <w:abstractNumId w:val="31"/>
  </w:num>
  <w:num w:numId="4" w16cid:durableId="1280141066">
    <w:abstractNumId w:val="4"/>
  </w:num>
  <w:num w:numId="5" w16cid:durableId="2105685870">
    <w:abstractNumId w:val="6"/>
  </w:num>
  <w:num w:numId="6" w16cid:durableId="151878453">
    <w:abstractNumId w:val="25"/>
  </w:num>
  <w:num w:numId="7" w16cid:durableId="323515581">
    <w:abstractNumId w:val="35"/>
  </w:num>
  <w:num w:numId="8" w16cid:durableId="813716923">
    <w:abstractNumId w:val="40"/>
  </w:num>
  <w:num w:numId="9" w16cid:durableId="2014523735">
    <w:abstractNumId w:val="18"/>
  </w:num>
  <w:num w:numId="10" w16cid:durableId="1275363117">
    <w:abstractNumId w:val="10"/>
  </w:num>
  <w:num w:numId="11" w16cid:durableId="199442541">
    <w:abstractNumId w:val="23"/>
  </w:num>
  <w:num w:numId="12" w16cid:durableId="895042347">
    <w:abstractNumId w:val="0"/>
  </w:num>
  <w:num w:numId="13" w16cid:durableId="450826135">
    <w:abstractNumId w:val="22"/>
  </w:num>
  <w:num w:numId="14" w16cid:durableId="424149894">
    <w:abstractNumId w:val="39"/>
  </w:num>
  <w:num w:numId="15" w16cid:durableId="486289357">
    <w:abstractNumId w:val="3"/>
  </w:num>
  <w:num w:numId="16" w16cid:durableId="782110807">
    <w:abstractNumId w:val="1"/>
  </w:num>
  <w:num w:numId="17" w16cid:durableId="970204794">
    <w:abstractNumId w:val="34"/>
  </w:num>
  <w:num w:numId="18" w16cid:durableId="832599550">
    <w:abstractNumId w:val="26"/>
  </w:num>
  <w:num w:numId="19" w16cid:durableId="947390884">
    <w:abstractNumId w:val="36"/>
  </w:num>
  <w:num w:numId="20" w16cid:durableId="46491667">
    <w:abstractNumId w:val="37"/>
  </w:num>
  <w:num w:numId="21" w16cid:durableId="1814330689">
    <w:abstractNumId w:val="28"/>
  </w:num>
  <w:num w:numId="22" w16cid:durableId="1035809149">
    <w:abstractNumId w:val="12"/>
  </w:num>
  <w:num w:numId="23" w16cid:durableId="683553403">
    <w:abstractNumId w:val="17"/>
  </w:num>
  <w:num w:numId="24" w16cid:durableId="1086732049">
    <w:abstractNumId w:val="5"/>
  </w:num>
  <w:num w:numId="25" w16cid:durableId="1834879239">
    <w:abstractNumId w:val="27"/>
  </w:num>
  <w:num w:numId="26" w16cid:durableId="183982871">
    <w:abstractNumId w:val="32"/>
  </w:num>
  <w:num w:numId="27" w16cid:durableId="1260333000">
    <w:abstractNumId w:val="13"/>
  </w:num>
  <w:num w:numId="28" w16cid:durableId="1470634907">
    <w:abstractNumId w:val="24"/>
  </w:num>
  <w:num w:numId="29" w16cid:durableId="706444210">
    <w:abstractNumId w:val="9"/>
  </w:num>
  <w:num w:numId="30" w16cid:durableId="1744839832">
    <w:abstractNumId w:val="11"/>
  </w:num>
  <w:num w:numId="31" w16cid:durableId="425728713">
    <w:abstractNumId w:val="7"/>
  </w:num>
  <w:num w:numId="32" w16cid:durableId="58673926">
    <w:abstractNumId w:val="30"/>
  </w:num>
  <w:num w:numId="33" w16cid:durableId="400102137">
    <w:abstractNumId w:val="20"/>
  </w:num>
  <w:num w:numId="34" w16cid:durableId="483931070">
    <w:abstractNumId w:val="19"/>
  </w:num>
  <w:num w:numId="35" w16cid:durableId="77289088">
    <w:abstractNumId w:val="21"/>
  </w:num>
  <w:num w:numId="36" w16cid:durableId="1993099558">
    <w:abstractNumId w:val="8"/>
  </w:num>
  <w:num w:numId="37" w16cid:durableId="1511063630">
    <w:abstractNumId w:val="2"/>
  </w:num>
  <w:num w:numId="38" w16cid:durableId="1443844069">
    <w:abstractNumId w:val="33"/>
  </w:num>
  <w:num w:numId="39" w16cid:durableId="330261204">
    <w:abstractNumId w:val="14"/>
  </w:num>
  <w:num w:numId="40" w16cid:durableId="792790740">
    <w:abstractNumId w:val="15"/>
  </w:num>
  <w:num w:numId="41" w16cid:durableId="21085023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19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TWyMDY2MrIwsjRW0lEKTi0uzszPAykwrAUAagupZCwAAAA="/>
  </w:docVars>
  <w:rsids>
    <w:rsidRoot w:val="00E349A0"/>
    <w:rsid w:val="000052B8"/>
    <w:rsid w:val="000125AC"/>
    <w:rsid w:val="00014B69"/>
    <w:rsid w:val="000233EF"/>
    <w:rsid w:val="00025EDE"/>
    <w:rsid w:val="000308B1"/>
    <w:rsid w:val="000423D2"/>
    <w:rsid w:val="000546FB"/>
    <w:rsid w:val="00070850"/>
    <w:rsid w:val="00072EB9"/>
    <w:rsid w:val="0007458F"/>
    <w:rsid w:val="00075425"/>
    <w:rsid w:val="00075655"/>
    <w:rsid w:val="000813EC"/>
    <w:rsid w:val="00085317"/>
    <w:rsid w:val="000931AF"/>
    <w:rsid w:val="000A2F1C"/>
    <w:rsid w:val="000A5F3D"/>
    <w:rsid w:val="000D6E5F"/>
    <w:rsid w:val="000D7B1F"/>
    <w:rsid w:val="000E619D"/>
    <w:rsid w:val="000E7258"/>
    <w:rsid w:val="000F3407"/>
    <w:rsid w:val="000F484A"/>
    <w:rsid w:val="000F658E"/>
    <w:rsid w:val="00101458"/>
    <w:rsid w:val="00105145"/>
    <w:rsid w:val="00106864"/>
    <w:rsid w:val="0011014C"/>
    <w:rsid w:val="001160C5"/>
    <w:rsid w:val="00116D45"/>
    <w:rsid w:val="00136E06"/>
    <w:rsid w:val="00143F06"/>
    <w:rsid w:val="0017705D"/>
    <w:rsid w:val="001802B8"/>
    <w:rsid w:val="0018038B"/>
    <w:rsid w:val="00186BC2"/>
    <w:rsid w:val="001B25F2"/>
    <w:rsid w:val="001B4F32"/>
    <w:rsid w:val="001B7057"/>
    <w:rsid w:val="001D536E"/>
    <w:rsid w:val="001E3F67"/>
    <w:rsid w:val="001E5493"/>
    <w:rsid w:val="001F2FB3"/>
    <w:rsid w:val="001F3CBE"/>
    <w:rsid w:val="001F6EB9"/>
    <w:rsid w:val="00202122"/>
    <w:rsid w:val="002066B7"/>
    <w:rsid w:val="00206EF6"/>
    <w:rsid w:val="0020718A"/>
    <w:rsid w:val="00210542"/>
    <w:rsid w:val="002128C1"/>
    <w:rsid w:val="002310CC"/>
    <w:rsid w:val="0023761B"/>
    <w:rsid w:val="002472A3"/>
    <w:rsid w:val="002538A3"/>
    <w:rsid w:val="00286B3E"/>
    <w:rsid w:val="002932F4"/>
    <w:rsid w:val="002B7B55"/>
    <w:rsid w:val="002C0665"/>
    <w:rsid w:val="002C6882"/>
    <w:rsid w:val="002C68F5"/>
    <w:rsid w:val="002D24B8"/>
    <w:rsid w:val="002E236E"/>
    <w:rsid w:val="002E7EAB"/>
    <w:rsid w:val="002F268B"/>
    <w:rsid w:val="002F3A67"/>
    <w:rsid w:val="003015A4"/>
    <w:rsid w:val="00301AFA"/>
    <w:rsid w:val="0031702F"/>
    <w:rsid w:val="003205C7"/>
    <w:rsid w:val="00324916"/>
    <w:rsid w:val="00340E41"/>
    <w:rsid w:val="003646E5"/>
    <w:rsid w:val="00377533"/>
    <w:rsid w:val="00382EB7"/>
    <w:rsid w:val="00390098"/>
    <w:rsid w:val="0039076A"/>
    <w:rsid w:val="00391A60"/>
    <w:rsid w:val="00393458"/>
    <w:rsid w:val="00395ACF"/>
    <w:rsid w:val="003A6DFA"/>
    <w:rsid w:val="003B0B5F"/>
    <w:rsid w:val="003B7FF2"/>
    <w:rsid w:val="003C53A8"/>
    <w:rsid w:val="003C7B5F"/>
    <w:rsid w:val="003D3318"/>
    <w:rsid w:val="003D68EF"/>
    <w:rsid w:val="003E2FA4"/>
    <w:rsid w:val="003E6BDD"/>
    <w:rsid w:val="003F1581"/>
    <w:rsid w:val="003F60DB"/>
    <w:rsid w:val="00414C95"/>
    <w:rsid w:val="00415C68"/>
    <w:rsid w:val="00437830"/>
    <w:rsid w:val="00444C0F"/>
    <w:rsid w:val="004472A6"/>
    <w:rsid w:val="0045415B"/>
    <w:rsid w:val="0045627B"/>
    <w:rsid w:val="00466CE0"/>
    <w:rsid w:val="004703A9"/>
    <w:rsid w:val="004710E9"/>
    <w:rsid w:val="00471BC1"/>
    <w:rsid w:val="0048C22A"/>
    <w:rsid w:val="00490817"/>
    <w:rsid w:val="00490D8E"/>
    <w:rsid w:val="004A396C"/>
    <w:rsid w:val="004A48E8"/>
    <w:rsid w:val="004A73E7"/>
    <w:rsid w:val="004C2682"/>
    <w:rsid w:val="004C3C02"/>
    <w:rsid w:val="004C54FC"/>
    <w:rsid w:val="004D2D47"/>
    <w:rsid w:val="004D776F"/>
    <w:rsid w:val="004E2308"/>
    <w:rsid w:val="004E2749"/>
    <w:rsid w:val="004E4DCE"/>
    <w:rsid w:val="004E756A"/>
    <w:rsid w:val="004F140D"/>
    <w:rsid w:val="004F3D33"/>
    <w:rsid w:val="004F647F"/>
    <w:rsid w:val="004F79B4"/>
    <w:rsid w:val="005023DB"/>
    <w:rsid w:val="005060FE"/>
    <w:rsid w:val="005079B3"/>
    <w:rsid w:val="0051102D"/>
    <w:rsid w:val="00521697"/>
    <w:rsid w:val="005229DA"/>
    <w:rsid w:val="00522C54"/>
    <w:rsid w:val="0052473C"/>
    <w:rsid w:val="00525423"/>
    <w:rsid w:val="00527FA8"/>
    <w:rsid w:val="00532774"/>
    <w:rsid w:val="00540268"/>
    <w:rsid w:val="00545D4B"/>
    <w:rsid w:val="005469A5"/>
    <w:rsid w:val="00546A1A"/>
    <w:rsid w:val="00557D7D"/>
    <w:rsid w:val="00560965"/>
    <w:rsid w:val="00562BC8"/>
    <w:rsid w:val="005642AF"/>
    <w:rsid w:val="00570D24"/>
    <w:rsid w:val="005883F2"/>
    <w:rsid w:val="005A120E"/>
    <w:rsid w:val="005A36D5"/>
    <w:rsid w:val="005B10FB"/>
    <w:rsid w:val="005B4AB7"/>
    <w:rsid w:val="005C432C"/>
    <w:rsid w:val="005D5BB6"/>
    <w:rsid w:val="005E7C95"/>
    <w:rsid w:val="005F3B32"/>
    <w:rsid w:val="0060070F"/>
    <w:rsid w:val="006023E8"/>
    <w:rsid w:val="00603268"/>
    <w:rsid w:val="00605687"/>
    <w:rsid w:val="006128D2"/>
    <w:rsid w:val="0061662A"/>
    <w:rsid w:val="0061EA87"/>
    <w:rsid w:val="006420D6"/>
    <w:rsid w:val="00644415"/>
    <w:rsid w:val="00652C02"/>
    <w:rsid w:val="006542EE"/>
    <w:rsid w:val="00655752"/>
    <w:rsid w:val="00666114"/>
    <w:rsid w:val="00667FAF"/>
    <w:rsid w:val="00667FC8"/>
    <w:rsid w:val="00671E12"/>
    <w:rsid w:val="006812EA"/>
    <w:rsid w:val="006846B5"/>
    <w:rsid w:val="006933BA"/>
    <w:rsid w:val="006962C3"/>
    <w:rsid w:val="006A1038"/>
    <w:rsid w:val="006A65ED"/>
    <w:rsid w:val="006B1B43"/>
    <w:rsid w:val="006B2907"/>
    <w:rsid w:val="006B4532"/>
    <w:rsid w:val="006C621D"/>
    <w:rsid w:val="006E4F23"/>
    <w:rsid w:val="00700D25"/>
    <w:rsid w:val="0070692C"/>
    <w:rsid w:val="00710834"/>
    <w:rsid w:val="00724331"/>
    <w:rsid w:val="00736016"/>
    <w:rsid w:val="00736AFA"/>
    <w:rsid w:val="0073719A"/>
    <w:rsid w:val="007502F6"/>
    <w:rsid w:val="00750D27"/>
    <w:rsid w:val="0075262A"/>
    <w:rsid w:val="007556FC"/>
    <w:rsid w:val="0075609B"/>
    <w:rsid w:val="007601A9"/>
    <w:rsid w:val="0078210D"/>
    <w:rsid w:val="0078240C"/>
    <w:rsid w:val="007955FF"/>
    <w:rsid w:val="00795C38"/>
    <w:rsid w:val="00796048"/>
    <w:rsid w:val="007A0156"/>
    <w:rsid w:val="007B367F"/>
    <w:rsid w:val="007B58F2"/>
    <w:rsid w:val="007C2BC6"/>
    <w:rsid w:val="007D15D7"/>
    <w:rsid w:val="007D2925"/>
    <w:rsid w:val="007D6A81"/>
    <w:rsid w:val="007D7790"/>
    <w:rsid w:val="007F2684"/>
    <w:rsid w:val="007F3CB1"/>
    <w:rsid w:val="00812A15"/>
    <w:rsid w:val="00822856"/>
    <w:rsid w:val="00823940"/>
    <w:rsid w:val="00827E41"/>
    <w:rsid w:val="008407A1"/>
    <w:rsid w:val="00840B5A"/>
    <w:rsid w:val="00846853"/>
    <w:rsid w:val="00850F3C"/>
    <w:rsid w:val="00851CF3"/>
    <w:rsid w:val="00860AAB"/>
    <w:rsid w:val="00866155"/>
    <w:rsid w:val="0086699A"/>
    <w:rsid w:val="008819BF"/>
    <w:rsid w:val="00884A0D"/>
    <w:rsid w:val="00885EA3"/>
    <w:rsid w:val="0089119B"/>
    <w:rsid w:val="008A15E2"/>
    <w:rsid w:val="008B00D5"/>
    <w:rsid w:val="008B511D"/>
    <w:rsid w:val="008C17C6"/>
    <w:rsid w:val="008C3C15"/>
    <w:rsid w:val="008E5A1D"/>
    <w:rsid w:val="008F03B8"/>
    <w:rsid w:val="008F070C"/>
    <w:rsid w:val="009012FE"/>
    <w:rsid w:val="00901DC7"/>
    <w:rsid w:val="00902252"/>
    <w:rsid w:val="00903080"/>
    <w:rsid w:val="0090409E"/>
    <w:rsid w:val="00904B03"/>
    <w:rsid w:val="00904BA8"/>
    <w:rsid w:val="00916F63"/>
    <w:rsid w:val="0093182C"/>
    <w:rsid w:val="0093215A"/>
    <w:rsid w:val="00932319"/>
    <w:rsid w:val="0093294A"/>
    <w:rsid w:val="00936BF0"/>
    <w:rsid w:val="00941CD5"/>
    <w:rsid w:val="00942E78"/>
    <w:rsid w:val="00943A85"/>
    <w:rsid w:val="00957074"/>
    <w:rsid w:val="0096051D"/>
    <w:rsid w:val="0096300B"/>
    <w:rsid w:val="009821AE"/>
    <w:rsid w:val="00984913"/>
    <w:rsid w:val="00987F24"/>
    <w:rsid w:val="00993520"/>
    <w:rsid w:val="009A3E69"/>
    <w:rsid w:val="009A4BF2"/>
    <w:rsid w:val="009A6825"/>
    <w:rsid w:val="009C3E68"/>
    <w:rsid w:val="009D05E7"/>
    <w:rsid w:val="009D0D23"/>
    <w:rsid w:val="009D6579"/>
    <w:rsid w:val="009E1B88"/>
    <w:rsid w:val="009F003A"/>
    <w:rsid w:val="009F2164"/>
    <w:rsid w:val="00A02DF2"/>
    <w:rsid w:val="00A14DA6"/>
    <w:rsid w:val="00A156EF"/>
    <w:rsid w:val="00A15D3B"/>
    <w:rsid w:val="00A15DE3"/>
    <w:rsid w:val="00A247BD"/>
    <w:rsid w:val="00A254D3"/>
    <w:rsid w:val="00A27823"/>
    <w:rsid w:val="00A377D8"/>
    <w:rsid w:val="00A529EB"/>
    <w:rsid w:val="00A576A6"/>
    <w:rsid w:val="00A649F4"/>
    <w:rsid w:val="00A656A1"/>
    <w:rsid w:val="00A66D01"/>
    <w:rsid w:val="00A71DC1"/>
    <w:rsid w:val="00A92398"/>
    <w:rsid w:val="00AA5117"/>
    <w:rsid w:val="00AA6761"/>
    <w:rsid w:val="00AB5F8B"/>
    <w:rsid w:val="00AB74A6"/>
    <w:rsid w:val="00AD3173"/>
    <w:rsid w:val="00AD4410"/>
    <w:rsid w:val="00AF28D0"/>
    <w:rsid w:val="00AF34A8"/>
    <w:rsid w:val="00AF4E0E"/>
    <w:rsid w:val="00AF6C70"/>
    <w:rsid w:val="00AF6EF2"/>
    <w:rsid w:val="00B015DF"/>
    <w:rsid w:val="00B017BA"/>
    <w:rsid w:val="00B01EA9"/>
    <w:rsid w:val="00B27D26"/>
    <w:rsid w:val="00B3483D"/>
    <w:rsid w:val="00B44E73"/>
    <w:rsid w:val="00B4649F"/>
    <w:rsid w:val="00B477AC"/>
    <w:rsid w:val="00B60890"/>
    <w:rsid w:val="00B67F0A"/>
    <w:rsid w:val="00B73547"/>
    <w:rsid w:val="00B853A3"/>
    <w:rsid w:val="00B860A8"/>
    <w:rsid w:val="00B869D2"/>
    <w:rsid w:val="00B86D9A"/>
    <w:rsid w:val="00B93651"/>
    <w:rsid w:val="00B96BD2"/>
    <w:rsid w:val="00BA0823"/>
    <w:rsid w:val="00BA43DC"/>
    <w:rsid w:val="00BA5104"/>
    <w:rsid w:val="00BA72C5"/>
    <w:rsid w:val="00BB0869"/>
    <w:rsid w:val="00BB2BB6"/>
    <w:rsid w:val="00BB539F"/>
    <w:rsid w:val="00BB7970"/>
    <w:rsid w:val="00BC6B87"/>
    <w:rsid w:val="00BDAE20"/>
    <w:rsid w:val="00BE173F"/>
    <w:rsid w:val="00BE4D0C"/>
    <w:rsid w:val="00BE79F8"/>
    <w:rsid w:val="00BF458C"/>
    <w:rsid w:val="00C0164E"/>
    <w:rsid w:val="00C020C3"/>
    <w:rsid w:val="00C06785"/>
    <w:rsid w:val="00C247D7"/>
    <w:rsid w:val="00C33EBF"/>
    <w:rsid w:val="00C358DB"/>
    <w:rsid w:val="00C379E7"/>
    <w:rsid w:val="00C44DD2"/>
    <w:rsid w:val="00C453B3"/>
    <w:rsid w:val="00C46A89"/>
    <w:rsid w:val="00C54BED"/>
    <w:rsid w:val="00C5505C"/>
    <w:rsid w:val="00C56A4C"/>
    <w:rsid w:val="00C6133C"/>
    <w:rsid w:val="00C6251D"/>
    <w:rsid w:val="00C66126"/>
    <w:rsid w:val="00C6660C"/>
    <w:rsid w:val="00C80380"/>
    <w:rsid w:val="00C84754"/>
    <w:rsid w:val="00C9206A"/>
    <w:rsid w:val="00CA3381"/>
    <w:rsid w:val="00CA6D07"/>
    <w:rsid w:val="00CB057D"/>
    <w:rsid w:val="00CB701E"/>
    <w:rsid w:val="00CD5C5E"/>
    <w:rsid w:val="00CD79BA"/>
    <w:rsid w:val="00CE08BB"/>
    <w:rsid w:val="00CE41B1"/>
    <w:rsid w:val="00CF0987"/>
    <w:rsid w:val="00CF21FA"/>
    <w:rsid w:val="00CF27B5"/>
    <w:rsid w:val="00CF4970"/>
    <w:rsid w:val="00CF7B2C"/>
    <w:rsid w:val="00D01CB4"/>
    <w:rsid w:val="00D02FC1"/>
    <w:rsid w:val="00D0623C"/>
    <w:rsid w:val="00D06F23"/>
    <w:rsid w:val="00D074D5"/>
    <w:rsid w:val="00D11041"/>
    <w:rsid w:val="00D13A08"/>
    <w:rsid w:val="00D14A5A"/>
    <w:rsid w:val="00D27818"/>
    <w:rsid w:val="00D41185"/>
    <w:rsid w:val="00D422CF"/>
    <w:rsid w:val="00D4758E"/>
    <w:rsid w:val="00D678F5"/>
    <w:rsid w:val="00D75427"/>
    <w:rsid w:val="00D82820"/>
    <w:rsid w:val="00D8696C"/>
    <w:rsid w:val="00D8710E"/>
    <w:rsid w:val="00D87A3F"/>
    <w:rsid w:val="00D92645"/>
    <w:rsid w:val="00D96126"/>
    <w:rsid w:val="00D973D8"/>
    <w:rsid w:val="00DB46A6"/>
    <w:rsid w:val="00DD54F8"/>
    <w:rsid w:val="00DE1720"/>
    <w:rsid w:val="00DE4EFA"/>
    <w:rsid w:val="00DE54E2"/>
    <w:rsid w:val="00DE57C1"/>
    <w:rsid w:val="00DE763B"/>
    <w:rsid w:val="00DF3B94"/>
    <w:rsid w:val="00DF67AF"/>
    <w:rsid w:val="00E07C29"/>
    <w:rsid w:val="00E12ABC"/>
    <w:rsid w:val="00E349A0"/>
    <w:rsid w:val="00E35BDC"/>
    <w:rsid w:val="00E44223"/>
    <w:rsid w:val="00E60454"/>
    <w:rsid w:val="00E736D2"/>
    <w:rsid w:val="00EC32E9"/>
    <w:rsid w:val="00EC76A3"/>
    <w:rsid w:val="00ED4B60"/>
    <w:rsid w:val="00F02365"/>
    <w:rsid w:val="00F11F5C"/>
    <w:rsid w:val="00F24AB1"/>
    <w:rsid w:val="00F25086"/>
    <w:rsid w:val="00F317A1"/>
    <w:rsid w:val="00F401B2"/>
    <w:rsid w:val="00F412B9"/>
    <w:rsid w:val="00F42AF7"/>
    <w:rsid w:val="00F4522F"/>
    <w:rsid w:val="00F479E7"/>
    <w:rsid w:val="00F52F28"/>
    <w:rsid w:val="00F56DA4"/>
    <w:rsid w:val="00F6780B"/>
    <w:rsid w:val="00F712C8"/>
    <w:rsid w:val="00F74D30"/>
    <w:rsid w:val="00F76A26"/>
    <w:rsid w:val="00F819D3"/>
    <w:rsid w:val="00F82A67"/>
    <w:rsid w:val="00F83AED"/>
    <w:rsid w:val="00F8BD1E"/>
    <w:rsid w:val="00F9510D"/>
    <w:rsid w:val="00FA322D"/>
    <w:rsid w:val="00FA40CD"/>
    <w:rsid w:val="00FA4A1B"/>
    <w:rsid w:val="00FC2CD2"/>
    <w:rsid w:val="00FC4890"/>
    <w:rsid w:val="00FD4D8C"/>
    <w:rsid w:val="00FE7A69"/>
    <w:rsid w:val="020F8D37"/>
    <w:rsid w:val="02963943"/>
    <w:rsid w:val="02EB78F7"/>
    <w:rsid w:val="03FC373C"/>
    <w:rsid w:val="052E059C"/>
    <w:rsid w:val="0685B3EF"/>
    <w:rsid w:val="07264FD1"/>
    <w:rsid w:val="0853D40F"/>
    <w:rsid w:val="0867B289"/>
    <w:rsid w:val="08789D85"/>
    <w:rsid w:val="08B2C0D6"/>
    <w:rsid w:val="0913678F"/>
    <w:rsid w:val="09721B26"/>
    <w:rsid w:val="09CDE473"/>
    <w:rsid w:val="0A08EDBD"/>
    <w:rsid w:val="0AD87367"/>
    <w:rsid w:val="0B96E189"/>
    <w:rsid w:val="0BF3FF78"/>
    <w:rsid w:val="0C17FB14"/>
    <w:rsid w:val="0C2932BB"/>
    <w:rsid w:val="0C376BD5"/>
    <w:rsid w:val="0C70E4F0"/>
    <w:rsid w:val="0D51E5CF"/>
    <w:rsid w:val="0E64B969"/>
    <w:rsid w:val="0EDC5EE0"/>
    <w:rsid w:val="10373CC1"/>
    <w:rsid w:val="1060B826"/>
    <w:rsid w:val="1066D37A"/>
    <w:rsid w:val="10782F41"/>
    <w:rsid w:val="1099C8E5"/>
    <w:rsid w:val="113BF55E"/>
    <w:rsid w:val="11D347DD"/>
    <w:rsid w:val="12320497"/>
    <w:rsid w:val="12B5E245"/>
    <w:rsid w:val="12C9576B"/>
    <w:rsid w:val="13083045"/>
    <w:rsid w:val="142A4690"/>
    <w:rsid w:val="156EB203"/>
    <w:rsid w:val="15AC8CCF"/>
    <w:rsid w:val="15BE4A99"/>
    <w:rsid w:val="15D6D9EC"/>
    <w:rsid w:val="1653CC61"/>
    <w:rsid w:val="16AFF017"/>
    <w:rsid w:val="16D614FE"/>
    <w:rsid w:val="17734C50"/>
    <w:rsid w:val="17D3BCBA"/>
    <w:rsid w:val="193898EF"/>
    <w:rsid w:val="1968DB00"/>
    <w:rsid w:val="19B561EF"/>
    <w:rsid w:val="19F0F2E7"/>
    <w:rsid w:val="1A63E786"/>
    <w:rsid w:val="1AA48857"/>
    <w:rsid w:val="1B292114"/>
    <w:rsid w:val="1B2AC217"/>
    <w:rsid w:val="1BAC9520"/>
    <w:rsid w:val="1BC03EBD"/>
    <w:rsid w:val="1D0B651D"/>
    <w:rsid w:val="1D1588F4"/>
    <w:rsid w:val="1DB3A2A5"/>
    <w:rsid w:val="1DB674E0"/>
    <w:rsid w:val="1DBC591A"/>
    <w:rsid w:val="1E1C7287"/>
    <w:rsid w:val="1F8C81C2"/>
    <w:rsid w:val="1FCAD405"/>
    <w:rsid w:val="1FCBBE91"/>
    <w:rsid w:val="1FE6459D"/>
    <w:rsid w:val="20337E7F"/>
    <w:rsid w:val="208EC993"/>
    <w:rsid w:val="20BA00AD"/>
    <w:rsid w:val="20CB8C0B"/>
    <w:rsid w:val="20CE5C64"/>
    <w:rsid w:val="20EB4367"/>
    <w:rsid w:val="20FC8DCC"/>
    <w:rsid w:val="215D1C55"/>
    <w:rsid w:val="2213BE35"/>
    <w:rsid w:val="22C94C2A"/>
    <w:rsid w:val="22D78544"/>
    <w:rsid w:val="23A91D25"/>
    <w:rsid w:val="242A780C"/>
    <w:rsid w:val="24B9B6C0"/>
    <w:rsid w:val="2561E0A7"/>
    <w:rsid w:val="26231577"/>
    <w:rsid w:val="265F0A53"/>
    <w:rsid w:val="26E71017"/>
    <w:rsid w:val="2712130D"/>
    <w:rsid w:val="2769E302"/>
    <w:rsid w:val="277AFC20"/>
    <w:rsid w:val="27E94DC8"/>
    <w:rsid w:val="2859D229"/>
    <w:rsid w:val="28998169"/>
    <w:rsid w:val="2989693D"/>
    <w:rsid w:val="29A36C7B"/>
    <w:rsid w:val="2A3551CA"/>
    <w:rsid w:val="2A78FD50"/>
    <w:rsid w:val="2B138551"/>
    <w:rsid w:val="2B8600CE"/>
    <w:rsid w:val="2B97D707"/>
    <w:rsid w:val="2BD3E7FE"/>
    <w:rsid w:val="2BDE500D"/>
    <w:rsid w:val="2C06801D"/>
    <w:rsid w:val="2C5C1133"/>
    <w:rsid w:val="2CE4F93C"/>
    <w:rsid w:val="2D00AB47"/>
    <w:rsid w:val="2D548E9B"/>
    <w:rsid w:val="2DF23BFD"/>
    <w:rsid w:val="2EA92E6A"/>
    <w:rsid w:val="301127E1"/>
    <w:rsid w:val="314893C7"/>
    <w:rsid w:val="316FF7DE"/>
    <w:rsid w:val="33D03995"/>
    <w:rsid w:val="3439EFCE"/>
    <w:rsid w:val="351DE3B4"/>
    <w:rsid w:val="355E3A96"/>
    <w:rsid w:val="356C09F6"/>
    <w:rsid w:val="35AC37AB"/>
    <w:rsid w:val="35F0F057"/>
    <w:rsid w:val="361C04EA"/>
    <w:rsid w:val="3652F916"/>
    <w:rsid w:val="37001834"/>
    <w:rsid w:val="3787F452"/>
    <w:rsid w:val="37D278FF"/>
    <w:rsid w:val="381A0091"/>
    <w:rsid w:val="38A3AAB8"/>
    <w:rsid w:val="38E404B3"/>
    <w:rsid w:val="38F8627C"/>
    <w:rsid w:val="39757966"/>
    <w:rsid w:val="3A37B8F6"/>
    <w:rsid w:val="3A767FC4"/>
    <w:rsid w:val="3AFB2A19"/>
    <w:rsid w:val="3C423D18"/>
    <w:rsid w:val="3C4A5574"/>
    <w:rsid w:val="3C4BE96D"/>
    <w:rsid w:val="3C5AB538"/>
    <w:rsid w:val="3C973FEE"/>
    <w:rsid w:val="3CC23A9A"/>
    <w:rsid w:val="3CD289AD"/>
    <w:rsid w:val="3D2E1285"/>
    <w:rsid w:val="3DDE0D79"/>
    <w:rsid w:val="3EE2C685"/>
    <w:rsid w:val="3FF9814D"/>
    <w:rsid w:val="405B66F3"/>
    <w:rsid w:val="405BCAC4"/>
    <w:rsid w:val="41B39EC0"/>
    <w:rsid w:val="41BBE523"/>
    <w:rsid w:val="421D2E44"/>
    <w:rsid w:val="42202E9F"/>
    <w:rsid w:val="4281271B"/>
    <w:rsid w:val="42B0EBD8"/>
    <w:rsid w:val="42CBAACC"/>
    <w:rsid w:val="438512AB"/>
    <w:rsid w:val="4389DA0A"/>
    <w:rsid w:val="441CF77C"/>
    <w:rsid w:val="446ADA0B"/>
    <w:rsid w:val="459614C6"/>
    <w:rsid w:val="46576B81"/>
    <w:rsid w:val="46ADEC30"/>
    <w:rsid w:val="481F73AA"/>
    <w:rsid w:val="485C7DF2"/>
    <w:rsid w:val="48A893AB"/>
    <w:rsid w:val="4A3BC6BA"/>
    <w:rsid w:val="4A4858A4"/>
    <w:rsid w:val="4B419FB3"/>
    <w:rsid w:val="4BB87749"/>
    <w:rsid w:val="4C3050F6"/>
    <w:rsid w:val="4C69BDA4"/>
    <w:rsid w:val="4C93A592"/>
    <w:rsid w:val="4D9FFF94"/>
    <w:rsid w:val="4DAABB23"/>
    <w:rsid w:val="4E2BFFC2"/>
    <w:rsid w:val="4E47502D"/>
    <w:rsid w:val="4EE13A49"/>
    <w:rsid w:val="4F5FBCDA"/>
    <w:rsid w:val="50533469"/>
    <w:rsid w:val="50665D6F"/>
    <w:rsid w:val="50BEB548"/>
    <w:rsid w:val="513FE358"/>
    <w:rsid w:val="5166A0FA"/>
    <w:rsid w:val="52197002"/>
    <w:rsid w:val="534A59A1"/>
    <w:rsid w:val="53923D42"/>
    <w:rsid w:val="539BF36E"/>
    <w:rsid w:val="540606E2"/>
    <w:rsid w:val="5442D9D9"/>
    <w:rsid w:val="5471842D"/>
    <w:rsid w:val="547EB452"/>
    <w:rsid w:val="5681C105"/>
    <w:rsid w:val="571F79FF"/>
    <w:rsid w:val="5789D8B2"/>
    <w:rsid w:val="57DC4121"/>
    <w:rsid w:val="580BA734"/>
    <w:rsid w:val="5844FBD6"/>
    <w:rsid w:val="585846F7"/>
    <w:rsid w:val="5859BAE3"/>
    <w:rsid w:val="5875AE1F"/>
    <w:rsid w:val="587C88DB"/>
    <w:rsid w:val="58F5ABA1"/>
    <w:rsid w:val="5937F6A2"/>
    <w:rsid w:val="5963E4DA"/>
    <w:rsid w:val="59A77795"/>
    <w:rsid w:val="59F41758"/>
    <w:rsid w:val="5A117E80"/>
    <w:rsid w:val="5A98F300"/>
    <w:rsid w:val="5ACCA8DB"/>
    <w:rsid w:val="5AD5F6DD"/>
    <w:rsid w:val="5C642547"/>
    <w:rsid w:val="5CDCED48"/>
    <w:rsid w:val="5D7DA8F6"/>
    <w:rsid w:val="5E85EB8B"/>
    <w:rsid w:val="5FAEFA6A"/>
    <w:rsid w:val="60FA4C3B"/>
    <w:rsid w:val="610D9159"/>
    <w:rsid w:val="618E994D"/>
    <w:rsid w:val="62D0BB49"/>
    <w:rsid w:val="6309ABB6"/>
    <w:rsid w:val="63AE1472"/>
    <w:rsid w:val="63D1783D"/>
    <w:rsid w:val="6426D988"/>
    <w:rsid w:val="665C22FA"/>
    <w:rsid w:val="66611C77"/>
    <w:rsid w:val="66E0C459"/>
    <w:rsid w:val="6782C95C"/>
    <w:rsid w:val="6828EDCB"/>
    <w:rsid w:val="683EDF09"/>
    <w:rsid w:val="6851EFAE"/>
    <w:rsid w:val="68CF99E8"/>
    <w:rsid w:val="69053D58"/>
    <w:rsid w:val="6914F615"/>
    <w:rsid w:val="692090C4"/>
    <w:rsid w:val="6940DD81"/>
    <w:rsid w:val="694C0FF6"/>
    <w:rsid w:val="6953AA6D"/>
    <w:rsid w:val="6A07095C"/>
    <w:rsid w:val="6A1B2C18"/>
    <w:rsid w:val="6A264ACD"/>
    <w:rsid w:val="6A8AFD5C"/>
    <w:rsid w:val="6ADAC46C"/>
    <w:rsid w:val="6BFE41A0"/>
    <w:rsid w:val="6C024593"/>
    <w:rsid w:val="6C1880ED"/>
    <w:rsid w:val="6C206307"/>
    <w:rsid w:val="6CB7DDBC"/>
    <w:rsid w:val="6CE11B9C"/>
    <w:rsid w:val="6CFB2816"/>
    <w:rsid w:val="6DCB29E1"/>
    <w:rsid w:val="6DCE05B7"/>
    <w:rsid w:val="6E40140A"/>
    <w:rsid w:val="6EA808D5"/>
    <w:rsid w:val="6EDA7A7F"/>
    <w:rsid w:val="6EE9D896"/>
    <w:rsid w:val="6F0494C5"/>
    <w:rsid w:val="6F2E7438"/>
    <w:rsid w:val="6F33A187"/>
    <w:rsid w:val="6F3EDB6C"/>
    <w:rsid w:val="7043D936"/>
    <w:rsid w:val="705642FD"/>
    <w:rsid w:val="706D619E"/>
    <w:rsid w:val="712C0F61"/>
    <w:rsid w:val="7184772F"/>
    <w:rsid w:val="7187F4BA"/>
    <w:rsid w:val="7200EA05"/>
    <w:rsid w:val="72217958"/>
    <w:rsid w:val="725FD02C"/>
    <w:rsid w:val="72BA4528"/>
    <w:rsid w:val="73ADEBA2"/>
    <w:rsid w:val="73BD49B9"/>
    <w:rsid w:val="74687E55"/>
    <w:rsid w:val="746CC38D"/>
    <w:rsid w:val="74F45C1B"/>
    <w:rsid w:val="759A614D"/>
    <w:rsid w:val="7660E5B8"/>
    <w:rsid w:val="77D36BC4"/>
    <w:rsid w:val="78A21604"/>
    <w:rsid w:val="79FC33BC"/>
    <w:rsid w:val="7A0026A7"/>
    <w:rsid w:val="7A03EFD1"/>
    <w:rsid w:val="7A9687A1"/>
    <w:rsid w:val="7AFF07B8"/>
    <w:rsid w:val="7B8E7963"/>
    <w:rsid w:val="7B9B9EA5"/>
    <w:rsid w:val="7C4CF45B"/>
    <w:rsid w:val="7DD27822"/>
    <w:rsid w:val="7E6918E3"/>
    <w:rsid w:val="7EC61A25"/>
    <w:rsid w:val="7EFDC937"/>
    <w:rsid w:val="7F850B92"/>
    <w:rsid w:val="7F85F117"/>
    <w:rsid w:val="7F93F429"/>
    <w:rsid w:val="7F942A31"/>
    <w:rsid w:val="7FB1EF92"/>
    <w:rsid w:val="7FE4613C"/>
    <w:rsid w:val="7FFD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64B4A2C"/>
  <w15:docId w15:val="{7F5EF5E6-17A7-4CEC-A02B-7575494C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1662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</w:style>
  <w:style w:type="paragraph" w:styleId="a4">
    <w:name w:val="Salutation"/>
    <w:basedOn w:val="a"/>
    <w:next w:val="a"/>
    <w:rPr>
      <w:sz w:val="22"/>
      <w:szCs w:val="22"/>
    </w:rPr>
  </w:style>
  <w:style w:type="paragraph" w:styleId="a5">
    <w:name w:val="Closing"/>
    <w:basedOn w:val="a"/>
    <w:pPr>
      <w:jc w:val="right"/>
    </w:pPr>
    <w:rPr>
      <w:sz w:val="22"/>
      <w:szCs w:val="22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8">
    <w:name w:val="header"/>
    <w:basedOn w:val="a"/>
    <w:link w:val="a9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ヘッダー (文字)"/>
    <w:link w:val="a8"/>
    <w:rsid w:val="00CB701E"/>
    <w:rPr>
      <w:kern w:val="2"/>
      <w:sz w:val="21"/>
      <w:szCs w:val="24"/>
    </w:rPr>
  </w:style>
  <w:style w:type="paragraph" w:styleId="aa">
    <w:name w:val="footer"/>
    <w:basedOn w:val="a"/>
    <w:link w:val="ab"/>
    <w:rsid w:val="00CB701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b">
    <w:name w:val="フッター (文字)"/>
    <w:link w:val="aa"/>
    <w:rsid w:val="00CB701E"/>
    <w:rPr>
      <w:kern w:val="2"/>
      <w:sz w:val="21"/>
      <w:szCs w:val="24"/>
    </w:rPr>
  </w:style>
  <w:style w:type="table" w:styleId="ac">
    <w:name w:val="Table Grid"/>
    <w:basedOn w:val="a1"/>
    <w:rsid w:val="00DD5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Plain Text"/>
    <w:basedOn w:val="a"/>
    <w:link w:val="ae"/>
    <w:uiPriority w:val="99"/>
    <w:unhideWhenUsed/>
    <w:rsid w:val="00F6780B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e">
    <w:name w:val="書式なし (文字)"/>
    <w:link w:val="ad"/>
    <w:uiPriority w:val="99"/>
    <w:rsid w:val="00F6780B"/>
    <w:rPr>
      <w:rFonts w:ascii="ＭＳ ゴシック" w:eastAsia="ＭＳ ゴシック" w:hAnsi="Courier New" w:cs="Courier New"/>
      <w:kern w:val="2"/>
      <w:szCs w:val="21"/>
    </w:rPr>
  </w:style>
  <w:style w:type="character" w:styleId="af">
    <w:name w:val="page number"/>
    <w:basedOn w:val="a0"/>
    <w:rsid w:val="00C247D7"/>
  </w:style>
  <w:style w:type="character" w:styleId="af0">
    <w:name w:val="annotation reference"/>
    <w:basedOn w:val="a0"/>
    <w:uiPriority w:val="99"/>
    <w:semiHidden/>
    <w:unhideWhenUsed/>
    <w:rsid w:val="001E5493"/>
    <w:rPr>
      <w:sz w:val="18"/>
      <w:szCs w:val="18"/>
    </w:rPr>
  </w:style>
  <w:style w:type="paragraph" w:styleId="af1">
    <w:name w:val="annotation text"/>
    <w:basedOn w:val="a"/>
    <w:link w:val="af2"/>
    <w:uiPriority w:val="99"/>
    <w:unhideWhenUsed/>
    <w:rsid w:val="001E5493"/>
    <w:pPr>
      <w:jc w:val="left"/>
    </w:pPr>
  </w:style>
  <w:style w:type="character" w:customStyle="1" w:styleId="af2">
    <w:name w:val="コメント文字列 (文字)"/>
    <w:basedOn w:val="a0"/>
    <w:link w:val="af1"/>
    <w:uiPriority w:val="99"/>
    <w:rsid w:val="001E5493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1E5493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1E5493"/>
    <w:rPr>
      <w:b/>
      <w:bCs/>
      <w:kern w:val="2"/>
      <w:sz w:val="21"/>
      <w:szCs w:val="24"/>
    </w:rPr>
  </w:style>
  <w:style w:type="paragraph" w:styleId="af5">
    <w:name w:val="Revision"/>
    <w:hidden/>
    <w:uiPriority w:val="71"/>
    <w:semiHidden/>
    <w:rsid w:val="001E5493"/>
    <w:rPr>
      <w:kern w:val="2"/>
      <w:sz w:val="21"/>
      <w:szCs w:val="24"/>
    </w:rPr>
  </w:style>
  <w:style w:type="paragraph" w:styleId="af6">
    <w:name w:val="List Paragraph"/>
    <w:basedOn w:val="a"/>
    <w:uiPriority w:val="72"/>
    <w:rsid w:val="00F401B2"/>
    <w:pPr>
      <w:ind w:leftChars="400" w:left="840"/>
    </w:pPr>
  </w:style>
  <w:style w:type="character" w:styleId="af7">
    <w:name w:val="FollowedHyperlink"/>
    <w:basedOn w:val="a0"/>
    <w:rsid w:val="0075262A"/>
    <w:rPr>
      <w:color w:val="800080" w:themeColor="followedHyperlink"/>
      <w:u w:val="single"/>
    </w:rPr>
  </w:style>
  <w:style w:type="character" w:styleId="af8">
    <w:name w:val="Unresolved Mention"/>
    <w:basedOn w:val="a0"/>
    <w:uiPriority w:val="99"/>
    <w:semiHidden/>
    <w:unhideWhenUsed/>
    <w:rsid w:val="00724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5191328F1B4940AEE198BA6FB617AB" ma:contentTypeVersion="2" ma:contentTypeDescription="新しいドキュメントを作成します。" ma:contentTypeScope="" ma:versionID="9d9e8b178f3d452da3270441166ae791">
  <xsd:schema xmlns:xsd="http://www.w3.org/2001/XMLSchema" xmlns:xs="http://www.w3.org/2001/XMLSchema" xmlns:p="http://schemas.microsoft.com/office/2006/metadata/properties" xmlns:ns2="1520361b-0120-4bdf-a5a5-4d3f965c58fc" targetNamespace="http://schemas.microsoft.com/office/2006/metadata/properties" ma:root="true" ma:fieldsID="a151e4fb75a2a48a8c090ad005d0ee87" ns2:_="">
    <xsd:import namespace="1520361b-0120-4bdf-a5a5-4d3f965c58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0361b-0120-4bdf-a5a5-4d3f965c5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A42526-952D-4581-858D-6D06284FA6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EC5C29-9F12-4CBE-8ED6-A6BEE27279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74A5B4-4D4B-4DC0-B2A8-0587BCA15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C7D0CE-DD55-420A-A63A-4EE324CBA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20361b-0120-4bdf-a5a5-4d3f965c5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日本乳がん看護研究会</vt:lpstr>
    </vt:vector>
  </TitlesOfParts>
  <Company>千葉県立保険医療大学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乳がん看護研究会</dc:title>
  <dc:creator>武石優子</dc:creator>
  <cp:lastModifiedBy>Yoshiyuki TADOKORO</cp:lastModifiedBy>
  <cp:revision>10</cp:revision>
  <cp:lastPrinted>2022-12-19T23:46:00Z</cp:lastPrinted>
  <dcterms:created xsi:type="dcterms:W3CDTF">2024-03-03T15:53:00Z</dcterms:created>
  <dcterms:modified xsi:type="dcterms:W3CDTF">2024-03-04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5191328F1B4940AEE198BA6FB617AB</vt:lpwstr>
  </property>
</Properties>
</file>